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0FAB2D" w14:textId="3AAC3F8F" w:rsidR="00907F4C" w:rsidRPr="007C7A8E" w:rsidRDefault="00781230" w:rsidP="007C7A8E">
      <w:pPr>
        <w:spacing w:after="200" w:line="276" w:lineRule="auto"/>
        <w:ind w:left="360" w:hanging="360"/>
        <w:rPr>
          <w:sz w:val="36"/>
          <w:szCs w:val="36"/>
        </w:rPr>
      </w:pPr>
      <w:r>
        <w:rPr>
          <w:noProof/>
        </w:rPr>
        <w:drawing>
          <wp:inline distT="0" distB="0" distL="0" distR="0" wp14:anchorId="770D482A" wp14:editId="53965B8F">
            <wp:extent cx="1703134" cy="552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4273" cy="5625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D0EDA" w:rsidRPr="007C7A8E">
        <w:rPr>
          <w:noProof/>
          <w:sz w:val="36"/>
          <w:szCs w:val="36"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65CB503A" wp14:editId="534C201B">
                <wp:simplePos x="0" y="0"/>
                <wp:positionH relativeFrom="column">
                  <wp:posOffset>4647860</wp:posOffset>
                </wp:positionH>
                <wp:positionV relativeFrom="paragraph">
                  <wp:posOffset>97130</wp:posOffset>
                </wp:positionV>
                <wp:extent cx="360" cy="10800"/>
                <wp:effectExtent l="95250" t="133350" r="114300" b="160655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360" cy="10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C3E3E5B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2" o:spid="_x0000_s1026" type="#_x0000_t75" style="position:absolute;margin-left:361.7pt;margin-top:-1.15pt;width:8.55pt;height:18.4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">
                <v:imagedata r:id="rId10" o:title=""/>
              </v:shape>
            </w:pict>
          </mc:Fallback>
        </mc:AlternateContent>
      </w:r>
      <w:r w:rsidR="00FD0EDA" w:rsidRPr="007C7A8E">
        <w:rPr>
          <w:rFonts w:ascii="Arial" w:hAnsi="Arial" w:cs="Arial"/>
          <w:b/>
          <w:noProof/>
          <w:color w:val="00B050"/>
          <w:sz w:val="36"/>
          <w:szCs w:val="36"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00411634" wp14:editId="434C5B60">
                <wp:simplePos x="0" y="0"/>
                <wp:positionH relativeFrom="column">
                  <wp:posOffset>3333500</wp:posOffset>
                </wp:positionH>
                <wp:positionV relativeFrom="paragraph">
                  <wp:posOffset>100120</wp:posOffset>
                </wp:positionV>
                <wp:extent cx="360" cy="360"/>
                <wp:effectExtent l="95250" t="152400" r="114300" b="152400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85C00C" id="Ink 8" o:spid="_x0000_s1026" type="#_x0000_t75" style="position:absolute;margin-left:258.25pt;margin-top:-.6pt;width:8.55pt;height:17.0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">
                <v:imagedata r:id="rId12" o:title=""/>
              </v:shape>
            </w:pict>
          </mc:Fallback>
        </mc:AlternateContent>
      </w:r>
      <w:r w:rsidR="00FD0EDA" w:rsidRPr="007C7A8E">
        <w:rPr>
          <w:rFonts w:ascii="Arial" w:hAnsi="Arial" w:cs="Arial"/>
          <w:b/>
          <w:noProof/>
          <w:sz w:val="36"/>
          <w:szCs w:val="36"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49401A5F" wp14:editId="0FFDD15F">
                <wp:simplePos x="0" y="0"/>
                <wp:positionH relativeFrom="column">
                  <wp:posOffset>-1365940</wp:posOffset>
                </wp:positionH>
                <wp:positionV relativeFrom="paragraph">
                  <wp:posOffset>-1678180</wp:posOffset>
                </wp:positionV>
                <wp:extent cx="4298760" cy="3654360"/>
                <wp:effectExtent l="95250" t="152400" r="121285" b="156210"/>
                <wp:wrapNone/>
                <wp:docPr id="16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4298315" cy="365379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878EC1" id="Ink 16" o:spid="_x0000_s1026" type="#_x0000_t75" style="position:absolute;margin-left:-111.8pt;margin-top:-140.65pt;width:346.95pt;height:304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">
                <v:imagedata r:id="rId15" o:title=""/>
              </v:shape>
            </w:pict>
          </mc:Fallback>
        </mc:AlternateContent>
      </w:r>
      <w:r w:rsidR="00FD0EDA" w:rsidRPr="007C7A8E">
        <w:rPr>
          <w:rFonts w:ascii="Arial" w:hAnsi="Arial" w:cs="Arial"/>
          <w:b/>
          <w:noProof/>
          <w:sz w:val="36"/>
          <w:szCs w:val="36"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4346CBDA" wp14:editId="62D11A27">
                <wp:simplePos x="0" y="0"/>
                <wp:positionH relativeFrom="column">
                  <wp:posOffset>2754980</wp:posOffset>
                </wp:positionH>
                <wp:positionV relativeFrom="paragraph">
                  <wp:posOffset>-2133790</wp:posOffset>
                </wp:positionV>
                <wp:extent cx="1214640" cy="4374360"/>
                <wp:effectExtent l="95250" t="133350" r="100330" b="179070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1214120" cy="4373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45FB7D" id="Ink 15" o:spid="_x0000_s1026" type="#_x0000_t75" style="position:absolute;margin-left:212.7pt;margin-top:-176.5pt;width:104.15pt;height:361.4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">
                <v:imagedata r:id="rId18" o:title=""/>
              </v:shape>
            </w:pict>
          </mc:Fallback>
        </mc:AlternateContent>
      </w:r>
      <w:r w:rsidR="00FD0EDA" w:rsidRPr="007C7A8E">
        <w:rPr>
          <w:noProof/>
          <w:sz w:val="36"/>
          <w:szCs w:val="36"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20C3646A" wp14:editId="24BBF331">
                <wp:simplePos x="0" y="0"/>
                <wp:positionH relativeFrom="column">
                  <wp:posOffset>3334220</wp:posOffset>
                </wp:positionH>
                <wp:positionV relativeFrom="paragraph">
                  <wp:posOffset>-2646535</wp:posOffset>
                </wp:positionV>
                <wp:extent cx="2609640" cy="5617800"/>
                <wp:effectExtent l="76200" t="133350" r="114935" b="173990"/>
                <wp:wrapNone/>
                <wp:docPr id="14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2609215" cy="56172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FA092B" id="Ink 14" o:spid="_x0000_s1026" type="#_x0000_t75" style="position:absolute;margin-left:258.3pt;margin-top:-216.9pt;width:214pt;height:459.4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">
                <v:imagedata r:id="rId20" o:title=""/>
              </v:shape>
            </w:pict>
          </mc:Fallback>
        </mc:AlternateContent>
      </w:r>
      <w:r w:rsidR="00FD0EDA" w:rsidRPr="007C7A8E">
        <w:rPr>
          <w:noProof/>
          <w:sz w:val="36"/>
          <w:szCs w:val="36"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338C73A1" wp14:editId="19DC74D3">
                <wp:simplePos x="0" y="0"/>
                <wp:positionH relativeFrom="column">
                  <wp:posOffset>5143220</wp:posOffset>
                </wp:positionH>
                <wp:positionV relativeFrom="paragraph">
                  <wp:posOffset>68945</wp:posOffset>
                </wp:positionV>
                <wp:extent cx="360" cy="360"/>
                <wp:effectExtent l="95250" t="152400" r="114300" b="152400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315233" id="Ink 9" o:spid="_x0000_s1026" type="#_x0000_t75" style="position:absolute;margin-left:400.75pt;margin-top:-3.05pt;width:8.55pt;height:17.0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">
                <v:imagedata r:id="rId12" o:title=""/>
              </v:shape>
            </w:pict>
          </mc:Fallback>
        </mc:AlternateContent>
      </w:r>
      <w:r w:rsidR="00090295" w:rsidRPr="007C7A8E">
        <w:rPr>
          <w:noProof/>
          <w:sz w:val="36"/>
          <w:szCs w:val="36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22FA2038" wp14:editId="27E5D422">
                <wp:simplePos x="0" y="0"/>
                <wp:positionH relativeFrom="column">
                  <wp:posOffset>1390220</wp:posOffset>
                </wp:positionH>
                <wp:positionV relativeFrom="paragraph">
                  <wp:posOffset>70790</wp:posOffset>
                </wp:positionV>
                <wp:extent cx="360" cy="2880"/>
                <wp:effectExtent l="95250" t="152400" r="114300" b="168910"/>
                <wp:wrapNone/>
                <wp:docPr id="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360" cy="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A01014" id="Ink 5" o:spid="_x0000_s1026" type="#_x0000_t75" style="position:absolute;margin-left:105.2pt;margin-top:-2.95pt;width:8.55pt;height:17.2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">
                <v:imagedata r:id="rId23" o:title=""/>
              </v:shape>
            </w:pict>
          </mc:Fallback>
        </mc:AlternateContent>
      </w:r>
      <w:r w:rsidR="00FD0EDA" w:rsidRPr="007C7A8E">
        <w:rPr>
          <w:noProof/>
          <w:sz w:val="36"/>
          <w:szCs w:val="36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0B87784B" wp14:editId="38D06A50">
                <wp:simplePos x="0" y="0"/>
                <wp:positionH relativeFrom="column">
                  <wp:posOffset>3815900</wp:posOffset>
                </wp:positionH>
                <wp:positionV relativeFrom="paragraph">
                  <wp:posOffset>186965</wp:posOffset>
                </wp:positionV>
                <wp:extent cx="360" cy="360"/>
                <wp:effectExtent l="95250" t="152400" r="114300" b="152400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25926B" id="Ink 7" o:spid="_x0000_s1026" type="#_x0000_t75" style="position:absolute;margin-left:296.2pt;margin-top:6.2pt;width:8.55pt;height:17.0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">
                <v:imagedata r:id="rId12" o:title=""/>
              </v:shape>
            </w:pict>
          </mc:Fallback>
        </mc:AlternateContent>
      </w:r>
      <w:r w:rsidR="00FD0EDA" w:rsidRPr="007C7A8E">
        <w:rPr>
          <w:rFonts w:ascii="Arial" w:hAnsi="Arial" w:cs="Arial"/>
          <w:b/>
          <w:noProof/>
          <w:sz w:val="36"/>
          <w:szCs w:val="36"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3B5206DA" wp14:editId="5DB0D380">
                <wp:simplePos x="0" y="0"/>
                <wp:positionH relativeFrom="column">
                  <wp:posOffset>6578180</wp:posOffset>
                </wp:positionH>
                <wp:positionV relativeFrom="paragraph">
                  <wp:posOffset>146395</wp:posOffset>
                </wp:positionV>
                <wp:extent cx="360" cy="360"/>
                <wp:effectExtent l="95250" t="152400" r="114300" b="152400"/>
                <wp:wrapNone/>
                <wp:docPr id="10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8F07EF" id="Ink 10" o:spid="_x0000_s1026" type="#_x0000_t75" style="position:absolute;margin-left:513.7pt;margin-top:3.05pt;width:8.55pt;height:17.0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">
                <v:imagedata r:id="rId12" o:title=""/>
              </v:shape>
            </w:pict>
          </mc:Fallback>
        </mc:AlternateContent>
      </w:r>
      <w:r w:rsidR="00FD0EDA" w:rsidRPr="007C7A8E">
        <w:rPr>
          <w:noProof/>
          <w:sz w:val="36"/>
          <w:szCs w:val="36"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6A5AE438" wp14:editId="44BD44DC">
                <wp:simplePos x="0" y="0"/>
                <wp:positionH relativeFrom="column">
                  <wp:posOffset>6032060</wp:posOffset>
                </wp:positionH>
                <wp:positionV relativeFrom="paragraph">
                  <wp:posOffset>88690</wp:posOffset>
                </wp:positionV>
                <wp:extent cx="360" cy="360"/>
                <wp:effectExtent l="95250" t="152400" r="114300" b="152400"/>
                <wp:wrapNone/>
                <wp:docPr id="11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347D4A" id="Ink 11" o:spid="_x0000_s1026" type="#_x0000_t75" style="position:absolute;margin-left:470.7pt;margin-top:-1.5pt;width:8.55pt;height:17.0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">
                <v:imagedata r:id="rId12" o:title=""/>
              </v:shape>
            </w:pict>
          </mc:Fallback>
        </mc:AlternateContent>
      </w:r>
      <w:r w:rsidR="00FD0EDA" w:rsidRPr="007C7A8E">
        <w:rPr>
          <w:noProof/>
          <w:sz w:val="36"/>
          <w:szCs w:val="36"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5F94347F" wp14:editId="49D62729">
                <wp:simplePos x="0" y="0"/>
                <wp:positionH relativeFrom="column">
                  <wp:posOffset>6006860</wp:posOffset>
                </wp:positionH>
                <wp:positionV relativeFrom="paragraph">
                  <wp:posOffset>132505</wp:posOffset>
                </wp:positionV>
                <wp:extent cx="37080" cy="11880"/>
                <wp:effectExtent l="95250" t="133350" r="115570" b="160020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36830" cy="114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ABE71B" id="Ink 13" o:spid="_x0000_s1026" type="#_x0000_t75" style="position:absolute;margin-left:468.75pt;margin-top:1.7pt;width:11.4pt;height:18.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">
                <v:imagedata r:id="rId29" o:title=""/>
              </v:shape>
            </w:pict>
          </mc:Fallback>
        </mc:AlternateContent>
      </w:r>
      <w:r w:rsidR="00FD0EDA" w:rsidRPr="007C7A8E">
        <w:rPr>
          <w:noProof/>
          <w:sz w:val="36"/>
          <w:szCs w:val="36"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7561283A" wp14:editId="28D88AC3">
                <wp:simplePos x="0" y="0"/>
                <wp:positionH relativeFrom="column">
                  <wp:posOffset>5993900</wp:posOffset>
                </wp:positionH>
                <wp:positionV relativeFrom="paragraph">
                  <wp:posOffset>126025</wp:posOffset>
                </wp:positionV>
                <wp:extent cx="6840" cy="5400"/>
                <wp:effectExtent l="95250" t="152400" r="107950" b="166370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6350" cy="5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70E8A0" id="Ink 12" o:spid="_x0000_s1026" type="#_x0000_t75" style="position:absolute;margin-left:467.7pt;margin-top:1.4pt;width:9.05pt;height:17.4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">
                <v:imagedata r:id="rId31" o:title=""/>
              </v:shape>
            </w:pict>
          </mc:Fallback>
        </mc:AlternateContent>
      </w:r>
      <w:r w:rsidR="00FD0EDA" w:rsidRPr="007C7A8E">
        <w:rPr>
          <w:noProof/>
          <w:sz w:val="36"/>
          <w:szCs w:val="36"/>
        </w:rPr>
        <mc:AlternateContent>
          <mc:Choice Requires="wpi">
            <w:drawing>
              <wp:anchor distT="0" distB="0" distL="114300" distR="114300" simplePos="0" relativeHeight="251678720" behindDoc="0" locked="0" layoutInCell="1" allowOverlap="1" wp14:anchorId="23D4D2B4" wp14:editId="3E7B421A">
                <wp:simplePos x="0" y="0"/>
                <wp:positionH relativeFrom="column">
                  <wp:posOffset>6514820</wp:posOffset>
                </wp:positionH>
                <wp:positionV relativeFrom="paragraph">
                  <wp:posOffset>182380</wp:posOffset>
                </wp:positionV>
                <wp:extent cx="45000" cy="36000"/>
                <wp:effectExtent l="95250" t="152400" r="107950" b="154940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">
                      <w14:nvContentPartPr>
                        <w14:cNvContentPartPr/>
                      </w14:nvContentPartPr>
                      <w14:xfrm>
                        <a:off x="0" y="0"/>
                        <a:ext cx="44450" cy="35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D2F8E1" id="Ink 21" o:spid="_x0000_s1026" type="#_x0000_t75" style="position:absolute;margin-left:508.75pt;margin-top:5.85pt;width:12.05pt;height:19.8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">
                <v:imagedata r:id="rId33" o:title=""/>
              </v:shape>
            </w:pict>
          </mc:Fallback>
        </mc:AlternateContent>
      </w:r>
      <w:r w:rsidR="00907F4C" w:rsidRPr="007C7A8E">
        <w:rPr>
          <w:rFonts w:eastAsia="Times New Roman" w:cstheme="minorHAnsi"/>
          <w:b/>
          <w:bCs/>
          <w:color w:val="00B050"/>
          <w:sz w:val="36"/>
          <w:szCs w:val="36"/>
        </w:rPr>
        <w:t>Athlete</w:t>
      </w:r>
      <w:r w:rsidR="007C7A8E" w:rsidRPr="007C7A8E">
        <w:rPr>
          <w:rFonts w:eastAsia="Times New Roman" w:cstheme="minorHAnsi"/>
          <w:b/>
          <w:bCs/>
          <w:color w:val="00B050"/>
          <w:sz w:val="36"/>
          <w:szCs w:val="36"/>
        </w:rPr>
        <w:t>/Club Member</w:t>
      </w:r>
      <w:r w:rsidR="00907F4C" w:rsidRPr="007C7A8E">
        <w:rPr>
          <w:rFonts w:eastAsia="Times New Roman" w:cstheme="minorHAnsi"/>
          <w:b/>
          <w:bCs/>
          <w:color w:val="00B050"/>
          <w:sz w:val="36"/>
          <w:szCs w:val="36"/>
        </w:rPr>
        <w:t xml:space="preserve"> Indemnity Form</w:t>
      </w:r>
    </w:p>
    <w:p w14:paraId="6705871A" w14:textId="04807FB8" w:rsidR="007C7A8E" w:rsidRDefault="007C7A8E" w:rsidP="007C7A8E">
      <w:pPr>
        <w:spacing w:after="0"/>
        <w:rPr>
          <w:rFonts w:eastAsia="Times New Roman" w:cstheme="minorHAnsi"/>
          <w:sz w:val="20"/>
          <w:szCs w:val="20"/>
        </w:rPr>
      </w:pPr>
      <w:r w:rsidRPr="00907F4C">
        <w:rPr>
          <w:rFonts w:eastAsia="Times New Roman" w:cstheme="minorHAnsi"/>
          <w:sz w:val="20"/>
          <w:szCs w:val="20"/>
        </w:rPr>
        <w:t>This form must be utilised to ensure that you are free from Covid-19 symptoms and pose a limited</w:t>
      </w:r>
      <w:r>
        <w:rPr>
          <w:rFonts w:eastAsia="Times New Roman" w:cstheme="minorHAnsi"/>
          <w:sz w:val="20"/>
          <w:szCs w:val="20"/>
        </w:rPr>
        <w:t xml:space="preserve"> </w:t>
      </w:r>
      <w:r w:rsidRPr="00907F4C">
        <w:rPr>
          <w:rFonts w:eastAsia="Times New Roman" w:cstheme="minorHAnsi"/>
          <w:sz w:val="20"/>
          <w:szCs w:val="20"/>
        </w:rPr>
        <w:t xml:space="preserve">risk to others. </w:t>
      </w:r>
      <w:r>
        <w:rPr>
          <w:rFonts w:eastAsia="Times New Roman" w:cstheme="minorHAnsi"/>
          <w:sz w:val="20"/>
          <w:szCs w:val="20"/>
        </w:rPr>
        <w:t xml:space="preserve">It will also be used by your club to </w:t>
      </w:r>
      <w:r w:rsidR="009D4F53">
        <w:rPr>
          <w:rFonts w:eastAsia="Times New Roman" w:cstheme="minorHAnsi"/>
          <w:sz w:val="20"/>
          <w:szCs w:val="20"/>
        </w:rPr>
        <w:t>‘track and trace’</w:t>
      </w:r>
      <w:r>
        <w:rPr>
          <w:rFonts w:eastAsia="Times New Roman" w:cstheme="minorHAnsi"/>
          <w:sz w:val="20"/>
          <w:szCs w:val="20"/>
        </w:rPr>
        <w:t xml:space="preserve"> should a club member test positive for Covid-19.</w:t>
      </w:r>
    </w:p>
    <w:p w14:paraId="5A1CDCCA" w14:textId="77777777" w:rsidR="007C7A8E" w:rsidRDefault="007C7A8E" w:rsidP="007C7A8E">
      <w:pPr>
        <w:spacing w:after="0"/>
        <w:rPr>
          <w:rFonts w:eastAsia="Times New Roman" w:cstheme="minorHAnsi"/>
          <w:sz w:val="20"/>
          <w:szCs w:val="20"/>
        </w:rPr>
      </w:pPr>
    </w:p>
    <w:p w14:paraId="204F2440" w14:textId="77777777" w:rsidR="007C7A8E" w:rsidRPr="00907F4C" w:rsidRDefault="007C7A8E" w:rsidP="007C7A8E">
      <w:pPr>
        <w:spacing w:after="0"/>
        <w:rPr>
          <w:rFonts w:eastAsia="Times New Roman" w:cstheme="minorHAnsi"/>
          <w:sz w:val="20"/>
          <w:szCs w:val="20"/>
        </w:rPr>
      </w:pPr>
      <w:r w:rsidRPr="00907F4C">
        <w:rPr>
          <w:rFonts w:eastAsia="Times New Roman" w:cstheme="minorHAnsi"/>
          <w:sz w:val="20"/>
          <w:szCs w:val="20"/>
        </w:rPr>
        <w:t>It is important that once you have completed and signed this form that you send</w:t>
      </w:r>
      <w:r>
        <w:rPr>
          <w:rFonts w:eastAsia="Times New Roman" w:cstheme="minorHAnsi"/>
          <w:sz w:val="20"/>
          <w:szCs w:val="20"/>
        </w:rPr>
        <w:t xml:space="preserve"> it</w:t>
      </w:r>
      <w:r w:rsidRPr="00907F4C">
        <w:rPr>
          <w:rFonts w:eastAsia="Times New Roman" w:cstheme="minorHAnsi"/>
          <w:sz w:val="20"/>
          <w:szCs w:val="20"/>
        </w:rPr>
        <w:t xml:space="preserve"> to</w:t>
      </w:r>
      <w:r>
        <w:rPr>
          <w:rFonts w:eastAsia="Times New Roman" w:cstheme="minorHAnsi"/>
          <w:sz w:val="20"/>
          <w:szCs w:val="20"/>
        </w:rPr>
        <w:t xml:space="preserve"> </w:t>
      </w:r>
      <w:r w:rsidRPr="00907F4C">
        <w:rPr>
          <w:rFonts w:eastAsia="Times New Roman" w:cstheme="minorHAnsi"/>
          <w:sz w:val="20"/>
          <w:szCs w:val="20"/>
        </w:rPr>
        <w:t>or hand over to the person at your club or venue responsible for processing</w:t>
      </w:r>
      <w:r>
        <w:rPr>
          <w:rFonts w:eastAsia="Times New Roman" w:cstheme="minorHAnsi"/>
          <w:sz w:val="20"/>
          <w:szCs w:val="20"/>
        </w:rPr>
        <w:t xml:space="preserve"> </w:t>
      </w:r>
      <w:r w:rsidRPr="007C7A8E">
        <w:rPr>
          <w:rFonts w:eastAsia="Times New Roman" w:cstheme="minorHAnsi"/>
          <w:sz w:val="20"/>
          <w:szCs w:val="20"/>
          <w:u w:val="single"/>
        </w:rPr>
        <w:t>before each session</w:t>
      </w:r>
      <w:r>
        <w:rPr>
          <w:rFonts w:eastAsia="Times New Roman" w:cstheme="minorHAnsi"/>
          <w:sz w:val="20"/>
          <w:szCs w:val="20"/>
        </w:rPr>
        <w:t xml:space="preserve"> you are attending.</w:t>
      </w:r>
    </w:p>
    <w:p w14:paraId="172E7030" w14:textId="77777777" w:rsidR="007C7A8E" w:rsidRDefault="007C7A8E" w:rsidP="007C7A8E">
      <w:pPr>
        <w:spacing w:after="0"/>
        <w:rPr>
          <w:rFonts w:eastAsia="Times New Roman" w:cstheme="minorHAnsi"/>
          <w:sz w:val="20"/>
          <w:szCs w:val="20"/>
        </w:rPr>
      </w:pPr>
    </w:p>
    <w:p w14:paraId="6B92991B" w14:textId="77777777" w:rsidR="007C7A8E" w:rsidRPr="00907F4C" w:rsidRDefault="007C7A8E" w:rsidP="007C7A8E">
      <w:pPr>
        <w:spacing w:after="0"/>
        <w:rPr>
          <w:rFonts w:eastAsia="Times New Roman" w:cstheme="minorHAnsi"/>
          <w:sz w:val="20"/>
          <w:szCs w:val="20"/>
        </w:rPr>
      </w:pPr>
      <w:r w:rsidRPr="00907F4C">
        <w:rPr>
          <w:rFonts w:eastAsia="Times New Roman" w:cstheme="minorHAnsi"/>
          <w:sz w:val="20"/>
          <w:szCs w:val="20"/>
        </w:rPr>
        <w:t xml:space="preserve">To avoid virus transmission, an electronic version of the form is </w:t>
      </w:r>
      <w:r w:rsidRPr="00B60954">
        <w:rPr>
          <w:rFonts w:eastAsia="Times New Roman" w:cstheme="minorHAnsi"/>
          <w:b/>
          <w:bCs/>
          <w:sz w:val="20"/>
          <w:szCs w:val="20"/>
        </w:rPr>
        <w:t>recommended</w:t>
      </w:r>
      <w:r w:rsidRPr="00907F4C">
        <w:rPr>
          <w:rFonts w:eastAsia="Times New Roman" w:cstheme="minorHAnsi"/>
          <w:sz w:val="20"/>
          <w:szCs w:val="20"/>
        </w:rPr>
        <w:t xml:space="preserve"> and where possible</w:t>
      </w:r>
    </w:p>
    <w:p w14:paraId="72089F6F" w14:textId="77777777" w:rsidR="007C7A8E" w:rsidRPr="00907F4C" w:rsidRDefault="007C7A8E" w:rsidP="007C7A8E">
      <w:pPr>
        <w:spacing w:after="0"/>
        <w:rPr>
          <w:rFonts w:eastAsia="Times New Roman" w:cstheme="minorHAnsi"/>
          <w:sz w:val="20"/>
          <w:szCs w:val="20"/>
        </w:rPr>
      </w:pPr>
      <w:r w:rsidRPr="00907F4C">
        <w:rPr>
          <w:rFonts w:eastAsia="Times New Roman" w:cstheme="minorHAnsi"/>
          <w:sz w:val="20"/>
          <w:szCs w:val="20"/>
        </w:rPr>
        <w:t>sent back to the club via email or other electronic means.</w:t>
      </w:r>
    </w:p>
    <w:p w14:paraId="514C544B" w14:textId="32E54EE3" w:rsidR="00907F4C" w:rsidRPr="007C7A8E" w:rsidRDefault="007C7A8E" w:rsidP="004C008F">
      <w:pPr>
        <w:spacing w:after="0"/>
        <w:rPr>
          <w:rFonts w:eastAsia="Times New Roman" w:cstheme="minorHAnsi"/>
          <w:sz w:val="18"/>
          <w:szCs w:val="18"/>
        </w:rPr>
      </w:pPr>
      <w:r w:rsidRPr="007C7A8E">
        <w:rPr>
          <w:rFonts w:eastAsia="Times New Roman" w:cstheme="minorHAnsi"/>
          <w:sz w:val="18"/>
          <w:szCs w:val="18"/>
        </w:rPr>
        <w:t>(All fields</w:t>
      </w:r>
      <w:r w:rsidR="009D4F53">
        <w:rPr>
          <w:rFonts w:eastAsia="Times New Roman" w:cstheme="minorHAnsi"/>
          <w:sz w:val="18"/>
          <w:szCs w:val="18"/>
        </w:rPr>
        <w:t xml:space="preserve"> * </w:t>
      </w:r>
      <w:r w:rsidRPr="007C7A8E">
        <w:rPr>
          <w:rFonts w:eastAsia="Times New Roman" w:cstheme="minorHAnsi"/>
          <w:sz w:val="18"/>
          <w:szCs w:val="18"/>
        </w:rPr>
        <w:t>must be complete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3234"/>
        <w:gridCol w:w="3235"/>
      </w:tblGrid>
      <w:tr w:rsidR="00907F4C" w14:paraId="0CAB7D99" w14:textId="77777777" w:rsidTr="00907F4C">
        <w:tc>
          <w:tcPr>
            <w:tcW w:w="2547" w:type="dxa"/>
          </w:tcPr>
          <w:p w14:paraId="0CB13712" w14:textId="5214E190" w:rsidR="00907F4C" w:rsidRPr="00907F4C" w:rsidRDefault="00907F4C" w:rsidP="00907F4C">
            <w:pPr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907F4C">
              <w:rPr>
                <w:sz w:val="20"/>
                <w:szCs w:val="20"/>
              </w:rPr>
              <w:t>Date*</w:t>
            </w:r>
          </w:p>
        </w:tc>
        <w:tc>
          <w:tcPr>
            <w:tcW w:w="6469" w:type="dxa"/>
            <w:gridSpan w:val="2"/>
          </w:tcPr>
          <w:p w14:paraId="059A5495" w14:textId="7CBBEE76" w:rsidR="00907F4C" w:rsidRDefault="00907F4C" w:rsidP="00907F4C">
            <w:pPr>
              <w:rPr>
                <w:rFonts w:eastAsia="Times New Roman" w:cstheme="minorHAnsi"/>
                <w:color w:val="00B050"/>
                <w:sz w:val="20"/>
                <w:szCs w:val="20"/>
              </w:rPr>
            </w:pPr>
          </w:p>
        </w:tc>
      </w:tr>
      <w:tr w:rsidR="00907F4C" w14:paraId="069A77B7" w14:textId="77777777" w:rsidTr="00907F4C">
        <w:tc>
          <w:tcPr>
            <w:tcW w:w="2547" w:type="dxa"/>
          </w:tcPr>
          <w:p w14:paraId="29FE032B" w14:textId="061E4561" w:rsidR="00907F4C" w:rsidRPr="00907F4C" w:rsidRDefault="00907F4C" w:rsidP="00907F4C">
            <w:pPr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907F4C">
              <w:rPr>
                <w:sz w:val="20"/>
                <w:szCs w:val="20"/>
              </w:rPr>
              <w:t>Name*</w:t>
            </w:r>
          </w:p>
        </w:tc>
        <w:tc>
          <w:tcPr>
            <w:tcW w:w="6469" w:type="dxa"/>
            <w:gridSpan w:val="2"/>
          </w:tcPr>
          <w:p w14:paraId="10CC3F06" w14:textId="77777777" w:rsidR="00907F4C" w:rsidRDefault="00907F4C" w:rsidP="00907F4C">
            <w:pPr>
              <w:rPr>
                <w:rFonts w:eastAsia="Times New Roman" w:cstheme="minorHAnsi"/>
                <w:color w:val="00B050"/>
                <w:sz w:val="20"/>
                <w:szCs w:val="20"/>
              </w:rPr>
            </w:pPr>
          </w:p>
        </w:tc>
      </w:tr>
      <w:tr w:rsidR="00907F4C" w14:paraId="0135665B" w14:textId="77777777" w:rsidTr="00907F4C">
        <w:tc>
          <w:tcPr>
            <w:tcW w:w="2547" w:type="dxa"/>
          </w:tcPr>
          <w:p w14:paraId="0CEDA4D3" w14:textId="52585B93" w:rsidR="00907F4C" w:rsidRPr="00907F4C" w:rsidRDefault="00907F4C" w:rsidP="00907F4C">
            <w:pPr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907F4C">
              <w:rPr>
                <w:sz w:val="20"/>
                <w:szCs w:val="20"/>
              </w:rPr>
              <w:t>Contact details - email*</w:t>
            </w:r>
          </w:p>
        </w:tc>
        <w:tc>
          <w:tcPr>
            <w:tcW w:w="6469" w:type="dxa"/>
            <w:gridSpan w:val="2"/>
          </w:tcPr>
          <w:p w14:paraId="13D8DA25" w14:textId="77777777" w:rsidR="00907F4C" w:rsidRDefault="00907F4C" w:rsidP="00907F4C">
            <w:pPr>
              <w:rPr>
                <w:rFonts w:eastAsia="Times New Roman" w:cstheme="minorHAnsi"/>
                <w:color w:val="00B050"/>
                <w:sz w:val="20"/>
                <w:szCs w:val="20"/>
              </w:rPr>
            </w:pPr>
          </w:p>
        </w:tc>
      </w:tr>
      <w:tr w:rsidR="00907F4C" w14:paraId="1B84EBEB" w14:textId="77777777" w:rsidTr="00907F4C">
        <w:tc>
          <w:tcPr>
            <w:tcW w:w="2547" w:type="dxa"/>
          </w:tcPr>
          <w:p w14:paraId="6118E723" w14:textId="22BDFF3B" w:rsidR="00907F4C" w:rsidRPr="00907F4C" w:rsidRDefault="00907F4C" w:rsidP="00907F4C">
            <w:pPr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907F4C">
              <w:rPr>
                <w:sz w:val="20"/>
                <w:szCs w:val="20"/>
              </w:rPr>
              <w:t>Contact details -phone</w:t>
            </w:r>
          </w:p>
        </w:tc>
        <w:tc>
          <w:tcPr>
            <w:tcW w:w="6469" w:type="dxa"/>
            <w:gridSpan w:val="2"/>
          </w:tcPr>
          <w:p w14:paraId="1368189D" w14:textId="77777777" w:rsidR="00907F4C" w:rsidRDefault="00907F4C" w:rsidP="00907F4C">
            <w:pPr>
              <w:rPr>
                <w:rFonts w:eastAsia="Times New Roman" w:cstheme="minorHAnsi"/>
                <w:color w:val="00B050"/>
                <w:sz w:val="20"/>
                <w:szCs w:val="20"/>
              </w:rPr>
            </w:pPr>
          </w:p>
        </w:tc>
      </w:tr>
      <w:tr w:rsidR="00907F4C" w14:paraId="09F27575" w14:textId="77777777" w:rsidTr="0081034F">
        <w:tc>
          <w:tcPr>
            <w:tcW w:w="2547" w:type="dxa"/>
            <w:vMerge w:val="restart"/>
          </w:tcPr>
          <w:p w14:paraId="664C0570" w14:textId="2CEE3C0F" w:rsidR="00907F4C" w:rsidRPr="00907F4C" w:rsidRDefault="00907F4C" w:rsidP="00907F4C">
            <w:pPr>
              <w:rPr>
                <w:sz w:val="20"/>
                <w:szCs w:val="20"/>
              </w:rPr>
            </w:pPr>
            <w:r w:rsidRPr="00907F4C">
              <w:rPr>
                <w:sz w:val="20"/>
                <w:szCs w:val="20"/>
              </w:rPr>
              <w:t>Are you currently diagnosed with or believe you may have Covid-</w:t>
            </w:r>
            <w:proofErr w:type="gramStart"/>
            <w:r w:rsidRPr="00907F4C">
              <w:rPr>
                <w:sz w:val="20"/>
                <w:szCs w:val="20"/>
              </w:rPr>
              <w:t>19?*</w:t>
            </w:r>
            <w:proofErr w:type="gramEnd"/>
            <w:r w:rsidRPr="00907F4C">
              <w:rPr>
                <w:sz w:val="20"/>
                <w:szCs w:val="20"/>
              </w:rPr>
              <w:t xml:space="preserve"> (Check appropriate box - x)</w:t>
            </w:r>
          </w:p>
        </w:tc>
        <w:tc>
          <w:tcPr>
            <w:tcW w:w="3234" w:type="dxa"/>
          </w:tcPr>
          <w:p w14:paraId="220EB832" w14:textId="31E6C482" w:rsidR="00907F4C" w:rsidRDefault="00907F4C" w:rsidP="00907F4C">
            <w:pPr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907F4C">
              <w:rPr>
                <w:rFonts w:eastAsia="Times New Roman" w:cstheme="minorHAnsi"/>
                <w:sz w:val="20"/>
                <w:szCs w:val="20"/>
              </w:rPr>
              <w:t>Yes</w:t>
            </w:r>
          </w:p>
        </w:tc>
        <w:tc>
          <w:tcPr>
            <w:tcW w:w="3235" w:type="dxa"/>
          </w:tcPr>
          <w:p w14:paraId="0D798510" w14:textId="0A532E3B" w:rsidR="00907F4C" w:rsidRDefault="00907F4C" w:rsidP="00907F4C">
            <w:pPr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907F4C">
              <w:rPr>
                <w:rFonts w:eastAsia="Times New Roman" w:cstheme="minorHAnsi"/>
                <w:sz w:val="20"/>
                <w:szCs w:val="20"/>
              </w:rPr>
              <w:t>No</w:t>
            </w:r>
          </w:p>
        </w:tc>
      </w:tr>
      <w:tr w:rsidR="00907F4C" w14:paraId="44A7A492" w14:textId="77777777" w:rsidTr="0081034F">
        <w:tc>
          <w:tcPr>
            <w:tcW w:w="2547" w:type="dxa"/>
            <w:vMerge/>
          </w:tcPr>
          <w:p w14:paraId="695BCD41" w14:textId="77777777" w:rsidR="00907F4C" w:rsidRPr="00F92953" w:rsidRDefault="00907F4C" w:rsidP="00907F4C"/>
        </w:tc>
        <w:tc>
          <w:tcPr>
            <w:tcW w:w="3234" w:type="dxa"/>
          </w:tcPr>
          <w:p w14:paraId="20E233EE" w14:textId="29C45458" w:rsidR="00907F4C" w:rsidRDefault="00907F4C" w:rsidP="00907F4C">
            <w:pPr>
              <w:rPr>
                <w:rFonts w:eastAsia="Times New Roman" w:cstheme="minorHAnsi"/>
                <w:color w:val="00B050"/>
                <w:sz w:val="20"/>
                <w:szCs w:val="20"/>
              </w:rPr>
            </w:pPr>
          </w:p>
        </w:tc>
        <w:tc>
          <w:tcPr>
            <w:tcW w:w="3235" w:type="dxa"/>
          </w:tcPr>
          <w:p w14:paraId="01DE3519" w14:textId="19E27D00" w:rsidR="00907F4C" w:rsidRDefault="00907F4C" w:rsidP="00907F4C">
            <w:pPr>
              <w:rPr>
                <w:rFonts w:eastAsia="Times New Roman" w:cstheme="minorHAnsi"/>
                <w:color w:val="00B050"/>
                <w:sz w:val="20"/>
                <w:szCs w:val="20"/>
              </w:rPr>
            </w:pPr>
          </w:p>
        </w:tc>
      </w:tr>
    </w:tbl>
    <w:p w14:paraId="78F3D295" w14:textId="342151FE" w:rsidR="00907F4C" w:rsidRDefault="00907F4C" w:rsidP="004C008F">
      <w:pPr>
        <w:spacing w:after="0"/>
        <w:rPr>
          <w:rFonts w:eastAsia="Times New Roman" w:cstheme="minorHAnsi"/>
          <w:color w:val="00B050"/>
          <w:sz w:val="20"/>
          <w:szCs w:val="20"/>
        </w:rPr>
      </w:pPr>
    </w:p>
    <w:p w14:paraId="7D535ED4" w14:textId="7CF98633" w:rsidR="00907F4C" w:rsidRDefault="00907F4C" w:rsidP="004C008F">
      <w:pPr>
        <w:spacing w:after="0"/>
        <w:rPr>
          <w:rFonts w:eastAsia="Times New Roman" w:cstheme="minorHAnsi"/>
          <w:sz w:val="20"/>
          <w:szCs w:val="20"/>
        </w:rPr>
      </w:pPr>
      <w:r w:rsidRPr="00120F34">
        <w:rPr>
          <w:rFonts w:eastAsia="Times New Roman" w:cstheme="minorHAnsi"/>
          <w:sz w:val="20"/>
          <w:szCs w:val="20"/>
        </w:rPr>
        <w:t>Do you currently display any of the following symptoms?</w:t>
      </w:r>
    </w:p>
    <w:p w14:paraId="0B9E6098" w14:textId="55EC69AE" w:rsidR="00120F34" w:rsidRDefault="00120F34" w:rsidP="004C008F">
      <w:pPr>
        <w:spacing w:after="0"/>
        <w:rPr>
          <w:rFonts w:eastAsia="Times New Roman" w:cstheme="min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20F34" w14:paraId="4D2E7D18" w14:textId="77777777" w:rsidTr="00120F34">
        <w:tc>
          <w:tcPr>
            <w:tcW w:w="3005" w:type="dxa"/>
          </w:tcPr>
          <w:p w14:paraId="39BAABD0" w14:textId="77777777" w:rsidR="00120F34" w:rsidRDefault="00120F34" w:rsidP="004C008F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005" w:type="dxa"/>
          </w:tcPr>
          <w:p w14:paraId="495E1258" w14:textId="2BC3C738" w:rsidR="00120F34" w:rsidRDefault="00120F34" w:rsidP="00120F34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Yes</w:t>
            </w:r>
          </w:p>
        </w:tc>
        <w:tc>
          <w:tcPr>
            <w:tcW w:w="3006" w:type="dxa"/>
          </w:tcPr>
          <w:p w14:paraId="38F29442" w14:textId="75B6435E" w:rsidR="00120F34" w:rsidRDefault="00120F34" w:rsidP="00120F34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No</w:t>
            </w:r>
          </w:p>
        </w:tc>
      </w:tr>
      <w:tr w:rsidR="00120F34" w14:paraId="72926114" w14:textId="77777777" w:rsidTr="00120F34">
        <w:tc>
          <w:tcPr>
            <w:tcW w:w="3005" w:type="dxa"/>
          </w:tcPr>
          <w:p w14:paraId="0B81E8C0" w14:textId="3143776D" w:rsidR="00120F34" w:rsidRPr="00120F34" w:rsidRDefault="00120F34" w:rsidP="00120F34">
            <w:pPr>
              <w:rPr>
                <w:rFonts w:eastAsia="Times New Roman" w:cstheme="minorHAnsi"/>
                <w:sz w:val="20"/>
                <w:szCs w:val="20"/>
              </w:rPr>
            </w:pPr>
            <w:r w:rsidRPr="00120F34">
              <w:rPr>
                <w:sz w:val="20"/>
                <w:szCs w:val="20"/>
              </w:rPr>
              <w:t>High temperature (fever)*</w:t>
            </w:r>
          </w:p>
        </w:tc>
        <w:tc>
          <w:tcPr>
            <w:tcW w:w="3005" w:type="dxa"/>
          </w:tcPr>
          <w:p w14:paraId="11CAB7DD" w14:textId="77777777" w:rsidR="00120F34" w:rsidRDefault="00120F34" w:rsidP="00120F3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006" w:type="dxa"/>
          </w:tcPr>
          <w:p w14:paraId="28FC4FE9" w14:textId="77777777" w:rsidR="00120F34" w:rsidRDefault="00120F34" w:rsidP="00120F3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20F34" w14:paraId="0D1834A1" w14:textId="77777777" w:rsidTr="00120F34">
        <w:tc>
          <w:tcPr>
            <w:tcW w:w="3005" w:type="dxa"/>
          </w:tcPr>
          <w:p w14:paraId="15E87D5E" w14:textId="0449523D" w:rsidR="00120F34" w:rsidRPr="00120F34" w:rsidRDefault="00120F34" w:rsidP="00120F34">
            <w:pPr>
              <w:rPr>
                <w:rFonts w:eastAsia="Times New Roman" w:cstheme="minorHAnsi"/>
                <w:sz w:val="20"/>
                <w:szCs w:val="20"/>
              </w:rPr>
            </w:pPr>
            <w:r w:rsidRPr="00120F34">
              <w:rPr>
                <w:sz w:val="20"/>
                <w:szCs w:val="20"/>
              </w:rPr>
              <w:t>A new or continuous cough*</w:t>
            </w:r>
          </w:p>
        </w:tc>
        <w:tc>
          <w:tcPr>
            <w:tcW w:w="3005" w:type="dxa"/>
          </w:tcPr>
          <w:p w14:paraId="131E3806" w14:textId="77777777" w:rsidR="00120F34" w:rsidRDefault="00120F34" w:rsidP="00120F3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006" w:type="dxa"/>
          </w:tcPr>
          <w:p w14:paraId="0957EC7D" w14:textId="77777777" w:rsidR="00120F34" w:rsidRDefault="00120F34" w:rsidP="00120F3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20F34" w14:paraId="53414645" w14:textId="77777777" w:rsidTr="0081034F">
        <w:trPr>
          <w:trHeight w:val="498"/>
        </w:trPr>
        <w:tc>
          <w:tcPr>
            <w:tcW w:w="3005" w:type="dxa"/>
          </w:tcPr>
          <w:p w14:paraId="7FAFD09B" w14:textId="77777777" w:rsidR="00120F34" w:rsidRPr="00120F34" w:rsidRDefault="00120F34" w:rsidP="00120F34">
            <w:pPr>
              <w:rPr>
                <w:rFonts w:eastAsia="Times New Roman" w:cstheme="minorHAnsi"/>
                <w:sz w:val="20"/>
                <w:szCs w:val="20"/>
              </w:rPr>
            </w:pPr>
            <w:r w:rsidRPr="00120F34">
              <w:rPr>
                <w:sz w:val="20"/>
                <w:szCs w:val="20"/>
              </w:rPr>
              <w:t>Loss or change to your sense of</w:t>
            </w:r>
          </w:p>
          <w:p w14:paraId="7DE0E4DC" w14:textId="16E2BA1B" w:rsidR="00120F34" w:rsidRPr="00120F34" w:rsidRDefault="00120F34" w:rsidP="00120F34">
            <w:pPr>
              <w:rPr>
                <w:rFonts w:eastAsia="Times New Roman" w:cstheme="minorHAnsi"/>
                <w:sz w:val="20"/>
                <w:szCs w:val="20"/>
              </w:rPr>
            </w:pPr>
            <w:r w:rsidRPr="00120F34">
              <w:rPr>
                <w:sz w:val="20"/>
                <w:szCs w:val="20"/>
              </w:rPr>
              <w:t>taste or smell*</w:t>
            </w:r>
          </w:p>
        </w:tc>
        <w:tc>
          <w:tcPr>
            <w:tcW w:w="3005" w:type="dxa"/>
          </w:tcPr>
          <w:p w14:paraId="37B8C0E3" w14:textId="77777777" w:rsidR="00120F34" w:rsidRDefault="00120F34" w:rsidP="00120F3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006" w:type="dxa"/>
          </w:tcPr>
          <w:p w14:paraId="45CC8CC5" w14:textId="77777777" w:rsidR="00120F34" w:rsidRDefault="00120F34" w:rsidP="00120F3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20F34" w14:paraId="564811B4" w14:textId="77777777" w:rsidTr="0081034F">
        <w:trPr>
          <w:trHeight w:val="498"/>
        </w:trPr>
        <w:tc>
          <w:tcPr>
            <w:tcW w:w="3005" w:type="dxa"/>
          </w:tcPr>
          <w:p w14:paraId="5D6047EB" w14:textId="77777777" w:rsidR="00120F34" w:rsidRPr="00120F34" w:rsidRDefault="00120F34" w:rsidP="00120F34">
            <w:pPr>
              <w:rPr>
                <w:sz w:val="20"/>
                <w:szCs w:val="20"/>
              </w:rPr>
            </w:pPr>
            <w:r w:rsidRPr="00120F34">
              <w:rPr>
                <w:sz w:val="20"/>
                <w:szCs w:val="20"/>
              </w:rPr>
              <w:t>New unexplained shortness of</w:t>
            </w:r>
          </w:p>
          <w:p w14:paraId="7C60AE8A" w14:textId="51B3E041" w:rsidR="00120F34" w:rsidRPr="00120F34" w:rsidRDefault="00120F34" w:rsidP="00120F34">
            <w:pPr>
              <w:rPr>
                <w:sz w:val="20"/>
                <w:szCs w:val="20"/>
              </w:rPr>
            </w:pPr>
            <w:r w:rsidRPr="00120F34">
              <w:rPr>
                <w:sz w:val="20"/>
                <w:szCs w:val="20"/>
              </w:rPr>
              <w:t>breath*</w:t>
            </w:r>
          </w:p>
        </w:tc>
        <w:tc>
          <w:tcPr>
            <w:tcW w:w="3005" w:type="dxa"/>
          </w:tcPr>
          <w:p w14:paraId="2414DF3E" w14:textId="77777777" w:rsidR="00120F34" w:rsidRDefault="00120F34" w:rsidP="00120F3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006" w:type="dxa"/>
          </w:tcPr>
          <w:p w14:paraId="4FC511C8" w14:textId="77777777" w:rsidR="00120F34" w:rsidRDefault="00120F34" w:rsidP="00120F3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20F34" w14:paraId="2B95390E" w14:textId="77777777" w:rsidTr="0081034F">
        <w:trPr>
          <w:trHeight w:val="498"/>
        </w:trPr>
        <w:tc>
          <w:tcPr>
            <w:tcW w:w="9016" w:type="dxa"/>
            <w:gridSpan w:val="3"/>
          </w:tcPr>
          <w:p w14:paraId="330A4210" w14:textId="7A2F413C" w:rsidR="00120F34" w:rsidRDefault="00120F34" w:rsidP="00120F34">
            <w:pPr>
              <w:rPr>
                <w:rFonts w:eastAsia="Times New Roman" w:cstheme="minorHAnsi"/>
                <w:sz w:val="20"/>
                <w:szCs w:val="20"/>
              </w:rPr>
            </w:pPr>
            <w:r w:rsidRPr="00120F34">
              <w:rPr>
                <w:rFonts w:eastAsia="Times New Roman" w:cstheme="minorHAnsi"/>
                <w:sz w:val="20"/>
                <w:szCs w:val="20"/>
              </w:rPr>
              <w:t>Have you been in contact with a Covid-19 confirmed or suspected case in the previous 14 days*</w:t>
            </w:r>
          </w:p>
        </w:tc>
      </w:tr>
      <w:tr w:rsidR="00120F34" w14:paraId="33FB09B9" w14:textId="77777777" w:rsidTr="0081034F">
        <w:trPr>
          <w:trHeight w:val="498"/>
        </w:trPr>
        <w:tc>
          <w:tcPr>
            <w:tcW w:w="3005" w:type="dxa"/>
          </w:tcPr>
          <w:p w14:paraId="3AB3D616" w14:textId="5AB62FEC" w:rsidR="00120F34" w:rsidRPr="00120F34" w:rsidRDefault="00120F34" w:rsidP="00120F3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3005" w:type="dxa"/>
          </w:tcPr>
          <w:p w14:paraId="2028E15C" w14:textId="6E1E441A" w:rsidR="00120F34" w:rsidRDefault="00120F34" w:rsidP="00120F34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No</w:t>
            </w:r>
          </w:p>
        </w:tc>
        <w:tc>
          <w:tcPr>
            <w:tcW w:w="3006" w:type="dxa"/>
          </w:tcPr>
          <w:p w14:paraId="5B5A5851" w14:textId="296DE99E" w:rsidR="00120F34" w:rsidRDefault="00120F34" w:rsidP="00120F34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Maybe</w:t>
            </w:r>
          </w:p>
        </w:tc>
      </w:tr>
      <w:tr w:rsidR="00120F34" w14:paraId="20EDB025" w14:textId="77777777" w:rsidTr="0081034F">
        <w:trPr>
          <w:trHeight w:val="498"/>
        </w:trPr>
        <w:tc>
          <w:tcPr>
            <w:tcW w:w="3005" w:type="dxa"/>
          </w:tcPr>
          <w:p w14:paraId="44EA92F3" w14:textId="77777777" w:rsidR="00120F34" w:rsidRPr="00120F34" w:rsidRDefault="00120F34" w:rsidP="00120F34">
            <w:pPr>
              <w:rPr>
                <w:sz w:val="20"/>
                <w:szCs w:val="20"/>
              </w:rPr>
            </w:pPr>
          </w:p>
        </w:tc>
        <w:tc>
          <w:tcPr>
            <w:tcW w:w="3005" w:type="dxa"/>
          </w:tcPr>
          <w:p w14:paraId="76144E6A" w14:textId="79F5A7D4" w:rsidR="00120F34" w:rsidRDefault="00120F34" w:rsidP="00120F3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006" w:type="dxa"/>
          </w:tcPr>
          <w:p w14:paraId="0411260F" w14:textId="77777777" w:rsidR="00120F34" w:rsidRDefault="00120F34" w:rsidP="00120F3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</w:tbl>
    <w:p w14:paraId="699F1678" w14:textId="78A8154E" w:rsidR="00120F34" w:rsidRDefault="00120F34" w:rsidP="004C008F">
      <w:pPr>
        <w:spacing w:after="0"/>
        <w:rPr>
          <w:rFonts w:eastAsia="Times New Roman" w:cstheme="min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120F34" w14:paraId="0B81A7D7" w14:textId="77777777" w:rsidTr="00120F34">
        <w:tc>
          <w:tcPr>
            <w:tcW w:w="4508" w:type="dxa"/>
          </w:tcPr>
          <w:p w14:paraId="3B6AE9C7" w14:textId="77777777" w:rsidR="00120F34" w:rsidRPr="00120F34" w:rsidRDefault="00120F34" w:rsidP="00120F34">
            <w:pPr>
              <w:rPr>
                <w:rFonts w:eastAsia="Times New Roman" w:cstheme="minorHAnsi"/>
                <w:sz w:val="20"/>
                <w:szCs w:val="20"/>
              </w:rPr>
            </w:pPr>
            <w:r w:rsidRPr="00120F34">
              <w:rPr>
                <w:rFonts w:eastAsia="Times New Roman" w:cstheme="minorHAnsi"/>
                <w:sz w:val="20"/>
                <w:szCs w:val="20"/>
              </w:rPr>
              <w:t>Typed/electronic signature*</w:t>
            </w:r>
          </w:p>
          <w:p w14:paraId="01F186D6" w14:textId="0F9758DA" w:rsidR="00120F34" w:rsidRDefault="00120F34" w:rsidP="00120F34">
            <w:pPr>
              <w:rPr>
                <w:rFonts w:eastAsia="Times New Roman" w:cstheme="minorHAnsi"/>
                <w:sz w:val="20"/>
                <w:szCs w:val="20"/>
              </w:rPr>
            </w:pPr>
            <w:r w:rsidRPr="00120F34">
              <w:rPr>
                <w:rFonts w:eastAsia="Times New Roman" w:cstheme="minorHAnsi"/>
                <w:sz w:val="20"/>
                <w:szCs w:val="20"/>
              </w:rPr>
              <w:t xml:space="preserve">(Parent/Guardian if under 18 years </w:t>
            </w:r>
            <w:proofErr w:type="spellStart"/>
            <w:r w:rsidRPr="00120F34">
              <w:rPr>
                <w:rFonts w:eastAsia="Times New Roman" w:cstheme="minorHAnsi"/>
                <w:sz w:val="20"/>
                <w:szCs w:val="20"/>
              </w:rPr>
              <w:t>olds</w:t>
            </w:r>
            <w:proofErr w:type="spellEnd"/>
            <w:r w:rsidRPr="00120F34">
              <w:rPr>
                <w:rFonts w:eastAsia="Times New Roman" w:cstheme="minorHAnsi"/>
                <w:sz w:val="20"/>
                <w:szCs w:val="20"/>
              </w:rPr>
              <w:t>)</w:t>
            </w:r>
          </w:p>
          <w:p w14:paraId="060AF452" w14:textId="0810A75E" w:rsidR="00120F34" w:rsidRDefault="00120F34" w:rsidP="004C008F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508" w:type="dxa"/>
          </w:tcPr>
          <w:p w14:paraId="6D4BAEE6" w14:textId="77777777" w:rsidR="00120F34" w:rsidRDefault="00120F34" w:rsidP="004C008F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</w:tbl>
    <w:p w14:paraId="63465967" w14:textId="58534181" w:rsidR="00120F34" w:rsidRDefault="00120F34" w:rsidP="004C008F">
      <w:pPr>
        <w:spacing w:after="0"/>
        <w:rPr>
          <w:rFonts w:eastAsia="Times New Roman" w:cstheme="minorHAnsi"/>
          <w:sz w:val="20"/>
          <w:szCs w:val="20"/>
        </w:rPr>
      </w:pPr>
    </w:p>
    <w:p w14:paraId="30D91053" w14:textId="73822A3D" w:rsidR="00120F34" w:rsidRPr="00120F34" w:rsidRDefault="00120F34" w:rsidP="00120F34">
      <w:pPr>
        <w:spacing w:after="0"/>
        <w:rPr>
          <w:rFonts w:eastAsia="Times New Roman" w:cstheme="minorHAnsi"/>
          <w:sz w:val="20"/>
          <w:szCs w:val="20"/>
        </w:rPr>
      </w:pPr>
      <w:r w:rsidRPr="00120F34">
        <w:rPr>
          <w:rFonts w:eastAsia="Times New Roman" w:cstheme="minorHAnsi"/>
          <w:sz w:val="20"/>
          <w:szCs w:val="20"/>
        </w:rPr>
        <w:t xml:space="preserve">If you have answered YES to any of these questions you should </w:t>
      </w:r>
      <w:r w:rsidRPr="007C7A8E">
        <w:rPr>
          <w:rFonts w:eastAsia="Times New Roman" w:cstheme="minorHAnsi"/>
          <w:b/>
          <w:bCs/>
          <w:sz w:val="20"/>
          <w:szCs w:val="20"/>
        </w:rPr>
        <w:t>stay at home</w:t>
      </w:r>
      <w:r w:rsidRPr="00120F34">
        <w:rPr>
          <w:rFonts w:eastAsia="Times New Roman" w:cstheme="minorHAnsi"/>
          <w:sz w:val="20"/>
          <w:szCs w:val="20"/>
        </w:rPr>
        <w:t xml:space="preserve"> and inform your coach</w:t>
      </w:r>
      <w:r>
        <w:rPr>
          <w:rFonts w:eastAsia="Times New Roman" w:cstheme="minorHAnsi"/>
          <w:sz w:val="20"/>
          <w:szCs w:val="20"/>
        </w:rPr>
        <w:t xml:space="preserve"> </w:t>
      </w:r>
      <w:r w:rsidRPr="00120F34">
        <w:rPr>
          <w:rFonts w:eastAsia="Times New Roman" w:cstheme="minorHAnsi"/>
          <w:sz w:val="20"/>
          <w:szCs w:val="20"/>
        </w:rPr>
        <w:t>and/or club Covid-19 contact person and medical practitioner.</w:t>
      </w:r>
    </w:p>
    <w:p w14:paraId="0D04D213" w14:textId="3AEF1633" w:rsidR="00120F34" w:rsidRDefault="00120F34" w:rsidP="00120F34">
      <w:pPr>
        <w:spacing w:after="0"/>
        <w:rPr>
          <w:rFonts w:eastAsia="Times New Roman" w:cstheme="minorHAnsi"/>
          <w:sz w:val="20"/>
          <w:szCs w:val="20"/>
        </w:rPr>
      </w:pPr>
      <w:r w:rsidRPr="00120F34">
        <w:rPr>
          <w:rFonts w:eastAsia="Times New Roman" w:cstheme="minorHAnsi"/>
          <w:sz w:val="20"/>
          <w:szCs w:val="20"/>
        </w:rPr>
        <w:t xml:space="preserve">You should follow current </w:t>
      </w:r>
      <w:r>
        <w:rPr>
          <w:rFonts w:eastAsia="Times New Roman" w:cstheme="minorHAnsi"/>
          <w:sz w:val="20"/>
          <w:szCs w:val="20"/>
        </w:rPr>
        <w:t>Northern Ireland</w:t>
      </w:r>
      <w:r w:rsidRPr="00120F34">
        <w:rPr>
          <w:rFonts w:eastAsia="Times New Roman" w:cstheme="minorHAnsi"/>
          <w:sz w:val="20"/>
          <w:szCs w:val="20"/>
        </w:rPr>
        <w:t xml:space="preserve"> Government</w:t>
      </w:r>
      <w:r>
        <w:rPr>
          <w:rFonts w:eastAsia="Times New Roman" w:cstheme="minorHAnsi"/>
          <w:sz w:val="20"/>
          <w:szCs w:val="20"/>
        </w:rPr>
        <w:t>/</w:t>
      </w:r>
      <w:r w:rsidRPr="00120F34">
        <w:rPr>
          <w:rFonts w:eastAsia="Times New Roman" w:cstheme="minorHAnsi"/>
          <w:sz w:val="20"/>
          <w:szCs w:val="20"/>
        </w:rPr>
        <w:t>Public Health guidelines. Only return to judo once you</w:t>
      </w:r>
      <w:r>
        <w:rPr>
          <w:rFonts w:eastAsia="Times New Roman" w:cstheme="minorHAnsi"/>
          <w:sz w:val="20"/>
          <w:szCs w:val="20"/>
        </w:rPr>
        <w:t xml:space="preserve"> </w:t>
      </w:r>
      <w:r w:rsidRPr="00120F34">
        <w:rPr>
          <w:rFonts w:eastAsia="Times New Roman" w:cstheme="minorHAnsi"/>
          <w:sz w:val="20"/>
          <w:szCs w:val="20"/>
        </w:rPr>
        <w:t>have sought medical advice and considered not to be at risk of infecting others with Covid-19.</w:t>
      </w:r>
    </w:p>
    <w:p w14:paraId="01336DAF" w14:textId="2D038D2B" w:rsidR="007C7A8E" w:rsidRDefault="007C7A8E" w:rsidP="00120F34">
      <w:pPr>
        <w:spacing w:after="0"/>
        <w:rPr>
          <w:rFonts w:eastAsia="Times New Roman" w:cstheme="minorHAnsi"/>
          <w:sz w:val="20"/>
          <w:szCs w:val="20"/>
        </w:rPr>
      </w:pPr>
    </w:p>
    <w:p w14:paraId="602DD497" w14:textId="77777777" w:rsidR="007C7A8E" w:rsidRDefault="007C7A8E" w:rsidP="007C7A8E">
      <w:pPr>
        <w:spacing w:after="0"/>
        <w:rPr>
          <w:rFonts w:eastAsia="Times New Roman" w:cstheme="minorHAnsi"/>
          <w:b/>
          <w:bCs/>
          <w:color w:val="00B050"/>
          <w:sz w:val="20"/>
          <w:szCs w:val="20"/>
        </w:rPr>
      </w:pPr>
      <w:r w:rsidRPr="00BA2836">
        <w:rPr>
          <w:rFonts w:eastAsia="Times New Roman" w:cstheme="minorHAnsi"/>
          <w:b/>
          <w:bCs/>
          <w:color w:val="00B050"/>
          <w:sz w:val="20"/>
          <w:szCs w:val="20"/>
        </w:rPr>
        <w:t>Stop Covid-19 App</w:t>
      </w:r>
    </w:p>
    <w:p w14:paraId="44E7B352" w14:textId="77777777" w:rsidR="007C7A8E" w:rsidRDefault="007C7A8E" w:rsidP="007C7A8E">
      <w:pPr>
        <w:spacing w:after="0"/>
        <w:rPr>
          <w:rFonts w:eastAsia="Times New Roman" w:cstheme="minorHAnsi"/>
          <w:sz w:val="20"/>
          <w:szCs w:val="20"/>
        </w:rPr>
      </w:pPr>
      <w:r w:rsidRPr="006F0078">
        <w:rPr>
          <w:rFonts w:eastAsia="Times New Roman" w:cstheme="minorHAnsi"/>
          <w:sz w:val="20"/>
          <w:szCs w:val="20"/>
        </w:rPr>
        <w:t>We would encourage everyone to download the Northern Ireland ‘</w:t>
      </w:r>
      <w:proofErr w:type="spellStart"/>
      <w:r w:rsidRPr="006F0078">
        <w:rPr>
          <w:rFonts w:eastAsia="Times New Roman" w:cstheme="minorHAnsi"/>
          <w:sz w:val="20"/>
          <w:szCs w:val="20"/>
        </w:rPr>
        <w:t>StopCOVID</w:t>
      </w:r>
      <w:proofErr w:type="spellEnd"/>
      <w:r w:rsidRPr="006F0078">
        <w:rPr>
          <w:rFonts w:eastAsia="Times New Roman" w:cstheme="minorHAnsi"/>
          <w:sz w:val="20"/>
          <w:szCs w:val="20"/>
        </w:rPr>
        <w:t xml:space="preserve"> NI’ App. Further information and details on how to download the app can be found </w:t>
      </w:r>
      <w:r>
        <w:rPr>
          <w:rFonts w:eastAsia="Times New Roman" w:cstheme="minorHAnsi"/>
          <w:sz w:val="20"/>
          <w:szCs w:val="20"/>
        </w:rPr>
        <w:t>–</w:t>
      </w:r>
      <w:r w:rsidRPr="006F0078">
        <w:rPr>
          <w:rFonts w:eastAsia="Times New Roman" w:cstheme="minorHAnsi"/>
          <w:sz w:val="20"/>
          <w:szCs w:val="20"/>
        </w:rPr>
        <w:t xml:space="preserve"> </w:t>
      </w:r>
    </w:p>
    <w:p w14:paraId="662081EC" w14:textId="34500959" w:rsidR="007C7A8E" w:rsidRPr="006F0078" w:rsidRDefault="005F6268" w:rsidP="007C7A8E">
      <w:pPr>
        <w:spacing w:after="0"/>
        <w:rPr>
          <w:rFonts w:eastAsia="Times New Roman" w:cstheme="minorHAnsi"/>
          <w:sz w:val="20"/>
          <w:szCs w:val="20"/>
        </w:rPr>
      </w:pPr>
      <w:hyperlink r:id="rId34" w:history="1">
        <w:r w:rsidR="007C7A8E" w:rsidRPr="009810B2">
          <w:rPr>
            <w:rStyle w:val="Hyperlink"/>
            <w:sz w:val="20"/>
            <w:szCs w:val="20"/>
          </w:rPr>
          <w:t>https://www.nidirect.gov.uk/articles/coronavirus-covid-19-stopcovid-ni-proximity-app</w:t>
        </w:r>
      </w:hyperlink>
    </w:p>
    <w:p w14:paraId="6D95090C" w14:textId="77777777" w:rsidR="007C7A8E" w:rsidRDefault="007C7A8E" w:rsidP="007C7A8E">
      <w:pPr>
        <w:spacing w:after="0"/>
        <w:rPr>
          <w:rFonts w:eastAsia="Times New Roman" w:cstheme="minorHAnsi"/>
          <w:b/>
          <w:bCs/>
          <w:color w:val="00B050"/>
        </w:rPr>
      </w:pPr>
    </w:p>
    <w:p w14:paraId="73CA7813" w14:textId="2FA1CF28" w:rsidR="00B60954" w:rsidRPr="00353E2A" w:rsidRDefault="00B60954" w:rsidP="007C7A8E">
      <w:pPr>
        <w:spacing w:after="0"/>
        <w:jc w:val="center"/>
        <w:rPr>
          <w:rFonts w:eastAsia="Times New Roman" w:cstheme="minorHAnsi"/>
          <w:b/>
          <w:bCs/>
          <w:color w:val="00B050"/>
        </w:rPr>
      </w:pPr>
      <w:r w:rsidRPr="00353E2A">
        <w:rPr>
          <w:rFonts w:eastAsia="Times New Roman" w:cstheme="minorHAnsi"/>
          <w:b/>
          <w:bCs/>
          <w:color w:val="00B050"/>
        </w:rPr>
        <w:t>Northern Ireland Judo Federation</w:t>
      </w:r>
    </w:p>
    <w:p w14:paraId="3ECC20DC" w14:textId="74C75595" w:rsidR="00B60954" w:rsidRPr="00353E2A" w:rsidRDefault="00B60954" w:rsidP="00353E2A">
      <w:pPr>
        <w:spacing w:after="0"/>
        <w:jc w:val="center"/>
        <w:rPr>
          <w:rFonts w:eastAsia="Times New Roman" w:cstheme="minorHAnsi"/>
          <w:sz w:val="20"/>
          <w:szCs w:val="20"/>
        </w:rPr>
      </w:pPr>
      <w:r w:rsidRPr="00353E2A">
        <w:rPr>
          <w:rFonts w:eastAsia="Times New Roman" w:cstheme="minorHAnsi"/>
          <w:sz w:val="20"/>
          <w:szCs w:val="20"/>
        </w:rPr>
        <w:t>House of Sport, Upper Malone Road, Belfast, BT9 5LA</w:t>
      </w:r>
    </w:p>
    <w:p w14:paraId="0CFBC6A8" w14:textId="604E1C55" w:rsidR="00353E2A" w:rsidRPr="00353E2A" w:rsidRDefault="00353E2A" w:rsidP="007C7A8E">
      <w:pPr>
        <w:spacing w:after="0"/>
        <w:jc w:val="center"/>
        <w:rPr>
          <w:rFonts w:eastAsia="Times New Roman" w:cstheme="minorHAnsi"/>
          <w:sz w:val="20"/>
          <w:szCs w:val="20"/>
        </w:rPr>
      </w:pPr>
      <w:r w:rsidRPr="00353E2A">
        <w:rPr>
          <w:rFonts w:eastAsia="Times New Roman" w:cstheme="minorHAnsi"/>
          <w:b/>
          <w:bCs/>
          <w:sz w:val="20"/>
          <w:szCs w:val="20"/>
        </w:rPr>
        <w:t>T</w:t>
      </w:r>
      <w:r w:rsidRPr="00353E2A">
        <w:rPr>
          <w:rFonts w:eastAsia="Times New Roman" w:cstheme="minorHAnsi"/>
          <w:sz w:val="20"/>
          <w:szCs w:val="20"/>
        </w:rPr>
        <w:t xml:space="preserve"> 02890383814</w:t>
      </w:r>
      <w:r w:rsidRPr="00353E2A">
        <w:rPr>
          <w:rFonts w:eastAsia="Times New Roman" w:cstheme="minorHAnsi"/>
          <w:sz w:val="20"/>
          <w:szCs w:val="20"/>
        </w:rPr>
        <w:tab/>
      </w:r>
      <w:r w:rsidRPr="00353E2A">
        <w:rPr>
          <w:rFonts w:eastAsia="Times New Roman" w:cstheme="minorHAnsi"/>
          <w:sz w:val="20"/>
          <w:szCs w:val="20"/>
        </w:rPr>
        <w:tab/>
      </w:r>
      <w:r w:rsidRPr="00353E2A">
        <w:rPr>
          <w:rFonts w:eastAsia="Times New Roman" w:cstheme="minorHAnsi"/>
          <w:b/>
          <w:bCs/>
          <w:sz w:val="20"/>
          <w:szCs w:val="20"/>
        </w:rPr>
        <w:t>E</w:t>
      </w:r>
      <w:r w:rsidRPr="00353E2A">
        <w:rPr>
          <w:rFonts w:eastAsia="Times New Roman" w:cstheme="minorHAnsi"/>
          <w:sz w:val="20"/>
          <w:szCs w:val="20"/>
        </w:rPr>
        <w:t xml:space="preserve"> </w:t>
      </w:r>
      <w:hyperlink r:id="rId35" w:history="1">
        <w:r w:rsidRPr="00353E2A">
          <w:rPr>
            <w:rStyle w:val="Hyperlink"/>
            <w:rFonts w:eastAsia="Times New Roman" w:cstheme="minorHAnsi"/>
            <w:sz w:val="20"/>
            <w:szCs w:val="20"/>
          </w:rPr>
          <w:t>admin@nijudo.com</w:t>
        </w:r>
      </w:hyperlink>
      <w:r w:rsidR="007C7A8E">
        <w:rPr>
          <w:rFonts w:eastAsia="Times New Roman" w:cstheme="minorHAnsi"/>
          <w:sz w:val="20"/>
          <w:szCs w:val="20"/>
        </w:rPr>
        <w:tab/>
      </w:r>
      <w:r w:rsidR="007C7A8E" w:rsidRPr="007C7A8E">
        <w:rPr>
          <w:rFonts w:eastAsia="Times New Roman" w:cstheme="minorHAnsi"/>
          <w:b/>
          <w:bCs/>
          <w:sz w:val="20"/>
          <w:szCs w:val="20"/>
        </w:rPr>
        <w:t>W</w:t>
      </w:r>
      <w:r w:rsidR="007C7A8E">
        <w:rPr>
          <w:rFonts w:eastAsia="Times New Roman" w:cstheme="minorHAnsi"/>
          <w:sz w:val="20"/>
          <w:szCs w:val="20"/>
        </w:rPr>
        <w:t xml:space="preserve"> </w:t>
      </w:r>
      <w:r w:rsidRPr="00353E2A">
        <w:rPr>
          <w:rFonts w:eastAsia="Times New Roman" w:cstheme="minorHAnsi"/>
          <w:sz w:val="20"/>
          <w:szCs w:val="20"/>
        </w:rPr>
        <w:t>www.nijudo.com</w:t>
      </w:r>
    </w:p>
    <w:sectPr w:rsidR="00353E2A" w:rsidRPr="00353E2A" w:rsidSect="00F11DBA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pgSz w:w="11906" w:h="16838"/>
      <w:pgMar w:top="851" w:right="1440" w:bottom="851" w:left="1440" w:header="708" w:footer="708" w:gutter="0"/>
      <w:pgBorders w:offsetFrom="page">
        <w:top w:val="threeDEmboss" w:sz="24" w:space="24" w:color="70AD47" w:themeColor="accent6" w:shadow="1"/>
        <w:left w:val="threeDEmboss" w:sz="24" w:space="24" w:color="70AD47" w:themeColor="accent6" w:shadow="1"/>
        <w:bottom w:val="threeDEngrave" w:sz="24" w:space="24" w:color="70AD47" w:themeColor="accent6" w:shadow="1"/>
        <w:right w:val="threeDEngrave" w:sz="24" w:space="24" w:color="70AD47" w:themeColor="accent6" w:shadow="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6440D7" w14:textId="77777777" w:rsidR="005F6268" w:rsidRDefault="005F6268" w:rsidP="00DB3E18">
      <w:pPr>
        <w:spacing w:after="0" w:line="240" w:lineRule="auto"/>
      </w:pPr>
      <w:r>
        <w:separator/>
      </w:r>
    </w:p>
  </w:endnote>
  <w:endnote w:type="continuationSeparator" w:id="0">
    <w:p w14:paraId="363D34E1" w14:textId="77777777" w:rsidR="005F6268" w:rsidRDefault="005F6268" w:rsidP="00DB3E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15DB49" w14:textId="77777777" w:rsidR="00C22F66" w:rsidRDefault="00C22F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135691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4EF302" w14:textId="4E4FD592" w:rsidR="00C22F66" w:rsidRDefault="00C22F6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28AB8DA" w14:textId="77777777" w:rsidR="00C22F66" w:rsidRDefault="00C22F6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C54A37" w14:textId="77777777" w:rsidR="00C22F66" w:rsidRDefault="00C22F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A99DE1" w14:textId="77777777" w:rsidR="005F6268" w:rsidRDefault="005F6268" w:rsidP="00DB3E18">
      <w:pPr>
        <w:spacing w:after="0" w:line="240" w:lineRule="auto"/>
      </w:pPr>
      <w:r>
        <w:separator/>
      </w:r>
    </w:p>
  </w:footnote>
  <w:footnote w:type="continuationSeparator" w:id="0">
    <w:p w14:paraId="1D056FD5" w14:textId="77777777" w:rsidR="005F6268" w:rsidRDefault="005F6268" w:rsidP="00DB3E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8777FE" w14:textId="27F35F41" w:rsidR="00C22F66" w:rsidRDefault="00C22F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6C9C3E" w14:textId="3E9A01BA" w:rsidR="00C22F66" w:rsidRDefault="00C22F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732601" w14:textId="7B954134" w:rsidR="00C22F66" w:rsidRDefault="00C22F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380056"/>
    <w:multiLevelType w:val="hybridMultilevel"/>
    <w:tmpl w:val="10C0DAC2"/>
    <w:lvl w:ilvl="0" w:tplc="2A5A1ABE">
      <w:start w:val="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AB6E57"/>
    <w:multiLevelType w:val="hybridMultilevel"/>
    <w:tmpl w:val="88C21FE0"/>
    <w:lvl w:ilvl="0" w:tplc="2A5A1ABE">
      <w:start w:val="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05237B"/>
    <w:multiLevelType w:val="hybridMultilevel"/>
    <w:tmpl w:val="F9749FE2"/>
    <w:lvl w:ilvl="0" w:tplc="156E95D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B9A3287"/>
    <w:multiLevelType w:val="hybridMultilevel"/>
    <w:tmpl w:val="6594659A"/>
    <w:lvl w:ilvl="0" w:tplc="2A5A1ABE">
      <w:start w:val="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CB7E1C"/>
    <w:multiLevelType w:val="hybridMultilevel"/>
    <w:tmpl w:val="77209412"/>
    <w:lvl w:ilvl="0" w:tplc="2A5A1ABE">
      <w:start w:val="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5E5F76"/>
    <w:multiLevelType w:val="hybridMultilevel"/>
    <w:tmpl w:val="E57428E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2DD58B2"/>
    <w:multiLevelType w:val="hybridMultilevel"/>
    <w:tmpl w:val="BFCEC846"/>
    <w:lvl w:ilvl="0" w:tplc="2A5A1ABE">
      <w:start w:val="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5F3ABC"/>
    <w:multiLevelType w:val="hybridMultilevel"/>
    <w:tmpl w:val="5A946EF0"/>
    <w:lvl w:ilvl="0" w:tplc="2A5A1ABE">
      <w:start w:val="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9F6729"/>
    <w:multiLevelType w:val="hybridMultilevel"/>
    <w:tmpl w:val="C4D8085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C1C1AB4"/>
    <w:multiLevelType w:val="hybridMultilevel"/>
    <w:tmpl w:val="66425F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4A7E41"/>
    <w:multiLevelType w:val="hybridMultilevel"/>
    <w:tmpl w:val="C51EB292"/>
    <w:lvl w:ilvl="0" w:tplc="2A5A1ABE">
      <w:start w:val="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6424D2"/>
    <w:multiLevelType w:val="hybridMultilevel"/>
    <w:tmpl w:val="AB76423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23280145"/>
    <w:multiLevelType w:val="hybridMultilevel"/>
    <w:tmpl w:val="C2B2A87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2F952B6E"/>
    <w:multiLevelType w:val="hybridMultilevel"/>
    <w:tmpl w:val="D898BD4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3480EEA"/>
    <w:multiLevelType w:val="hybridMultilevel"/>
    <w:tmpl w:val="CAF842BC"/>
    <w:lvl w:ilvl="0" w:tplc="2A5A1ABE">
      <w:start w:val="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F71600"/>
    <w:multiLevelType w:val="hybridMultilevel"/>
    <w:tmpl w:val="315A99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291484"/>
    <w:multiLevelType w:val="hybridMultilevel"/>
    <w:tmpl w:val="860053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726736C"/>
    <w:multiLevelType w:val="hybridMultilevel"/>
    <w:tmpl w:val="8A5688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384A5C"/>
    <w:multiLevelType w:val="hybridMultilevel"/>
    <w:tmpl w:val="F5D46DCA"/>
    <w:lvl w:ilvl="0" w:tplc="2A5A1ABE">
      <w:start w:val="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9A66D6"/>
    <w:multiLevelType w:val="hybridMultilevel"/>
    <w:tmpl w:val="F7DAF990"/>
    <w:lvl w:ilvl="0" w:tplc="2A5A1ABE">
      <w:start w:val="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B65B3F"/>
    <w:multiLevelType w:val="hybridMultilevel"/>
    <w:tmpl w:val="A46A251E"/>
    <w:lvl w:ilvl="0" w:tplc="2A5A1ABE">
      <w:start w:val="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3E59BF"/>
    <w:multiLevelType w:val="hybridMultilevel"/>
    <w:tmpl w:val="A0CE74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2F0060"/>
    <w:multiLevelType w:val="hybridMultilevel"/>
    <w:tmpl w:val="1CAC4B94"/>
    <w:lvl w:ilvl="0" w:tplc="2A5A1ABE">
      <w:start w:val="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4148F3"/>
    <w:multiLevelType w:val="hybridMultilevel"/>
    <w:tmpl w:val="8DF6982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06164ED"/>
    <w:multiLevelType w:val="hybridMultilevel"/>
    <w:tmpl w:val="696481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509D4F8F"/>
    <w:multiLevelType w:val="hybridMultilevel"/>
    <w:tmpl w:val="B65216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E05F50"/>
    <w:multiLevelType w:val="multilevel"/>
    <w:tmpl w:val="8CAC1F4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8993917"/>
    <w:multiLevelType w:val="hybridMultilevel"/>
    <w:tmpl w:val="D8FE0DB0"/>
    <w:lvl w:ilvl="0" w:tplc="2A5A1ABE">
      <w:start w:val="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5C125F"/>
    <w:multiLevelType w:val="hybridMultilevel"/>
    <w:tmpl w:val="029A11CE"/>
    <w:lvl w:ilvl="0" w:tplc="2A5A1ABE">
      <w:start w:val="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5B07BC"/>
    <w:multiLevelType w:val="hybridMultilevel"/>
    <w:tmpl w:val="D0F85B8C"/>
    <w:lvl w:ilvl="0" w:tplc="2A5A1ABE">
      <w:start w:val="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C95EAB"/>
    <w:multiLevelType w:val="hybridMultilevel"/>
    <w:tmpl w:val="04C8BB1A"/>
    <w:lvl w:ilvl="0" w:tplc="08090001">
      <w:start w:val="1"/>
      <w:numFmt w:val="bullet"/>
      <w:lvlText w:val=""/>
      <w:lvlJc w:val="left"/>
      <w:pPr>
        <w:ind w:left="786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6B6960F0"/>
    <w:multiLevelType w:val="hybridMultilevel"/>
    <w:tmpl w:val="2C4E0B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EC7A52"/>
    <w:multiLevelType w:val="hybridMultilevel"/>
    <w:tmpl w:val="E8E4F77C"/>
    <w:lvl w:ilvl="0" w:tplc="2A5A1ABE">
      <w:start w:val="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3336E9"/>
    <w:multiLevelType w:val="hybridMultilevel"/>
    <w:tmpl w:val="AF886474"/>
    <w:lvl w:ilvl="0" w:tplc="2A5A1ABE">
      <w:start w:val="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62CDD78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563BD7"/>
    <w:multiLevelType w:val="hybridMultilevel"/>
    <w:tmpl w:val="D402F1A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757D1930"/>
    <w:multiLevelType w:val="hybridMultilevel"/>
    <w:tmpl w:val="EA2894C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8842F49"/>
    <w:multiLevelType w:val="hybridMultilevel"/>
    <w:tmpl w:val="A2E0FFB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8" w15:restartNumberingAfterBreak="0">
    <w:nsid w:val="7BC0559D"/>
    <w:multiLevelType w:val="hybridMultilevel"/>
    <w:tmpl w:val="6530511C"/>
    <w:lvl w:ilvl="0" w:tplc="2A5A1ABE">
      <w:start w:val="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215673"/>
    <w:multiLevelType w:val="hybridMultilevel"/>
    <w:tmpl w:val="5F28F404"/>
    <w:lvl w:ilvl="0" w:tplc="2A5A1ABE">
      <w:start w:val="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477788"/>
    <w:multiLevelType w:val="hybridMultilevel"/>
    <w:tmpl w:val="B98CACBA"/>
    <w:lvl w:ilvl="0" w:tplc="2A5A1ABE">
      <w:start w:val="1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FE2C56"/>
    <w:multiLevelType w:val="hybridMultilevel"/>
    <w:tmpl w:val="2E2A4E86"/>
    <w:lvl w:ilvl="0" w:tplc="AEC449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14"/>
  </w:num>
  <w:num w:numId="3">
    <w:abstractNumId w:val="13"/>
  </w:num>
  <w:num w:numId="4">
    <w:abstractNumId w:val="36"/>
  </w:num>
  <w:num w:numId="5">
    <w:abstractNumId w:val="25"/>
  </w:num>
  <w:num w:numId="6">
    <w:abstractNumId w:val="17"/>
  </w:num>
  <w:num w:numId="7">
    <w:abstractNumId w:val="35"/>
  </w:num>
  <w:num w:numId="8">
    <w:abstractNumId w:val="27"/>
  </w:num>
  <w:num w:numId="9">
    <w:abstractNumId w:val="31"/>
  </w:num>
  <w:num w:numId="10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11">
    <w:abstractNumId w:val="37"/>
  </w:num>
  <w:num w:numId="12">
    <w:abstractNumId w:val="12"/>
  </w:num>
  <w:num w:numId="13">
    <w:abstractNumId w:val="6"/>
  </w:num>
  <w:num w:numId="14">
    <w:abstractNumId w:val="16"/>
  </w:num>
  <w:num w:numId="15">
    <w:abstractNumId w:val="41"/>
  </w:num>
  <w:num w:numId="16">
    <w:abstractNumId w:val="8"/>
  </w:num>
  <w:num w:numId="17">
    <w:abstractNumId w:val="10"/>
  </w:num>
  <w:num w:numId="18">
    <w:abstractNumId w:val="38"/>
  </w:num>
  <w:num w:numId="19">
    <w:abstractNumId w:val="28"/>
  </w:num>
  <w:num w:numId="20">
    <w:abstractNumId w:val="11"/>
  </w:num>
  <w:num w:numId="21">
    <w:abstractNumId w:val="29"/>
  </w:num>
  <w:num w:numId="22">
    <w:abstractNumId w:val="30"/>
  </w:num>
  <w:num w:numId="23">
    <w:abstractNumId w:val="7"/>
  </w:num>
  <w:num w:numId="24">
    <w:abstractNumId w:val="40"/>
  </w:num>
  <w:num w:numId="25">
    <w:abstractNumId w:val="34"/>
  </w:num>
  <w:num w:numId="26">
    <w:abstractNumId w:val="5"/>
  </w:num>
  <w:num w:numId="27">
    <w:abstractNumId w:val="33"/>
  </w:num>
  <w:num w:numId="28">
    <w:abstractNumId w:val="19"/>
  </w:num>
  <w:num w:numId="29">
    <w:abstractNumId w:val="4"/>
  </w:num>
  <w:num w:numId="30">
    <w:abstractNumId w:val="15"/>
  </w:num>
  <w:num w:numId="31">
    <w:abstractNumId w:val="2"/>
  </w:num>
  <w:num w:numId="32">
    <w:abstractNumId w:val="39"/>
  </w:num>
  <w:num w:numId="33">
    <w:abstractNumId w:val="1"/>
  </w:num>
  <w:num w:numId="34">
    <w:abstractNumId w:val="23"/>
  </w:num>
  <w:num w:numId="35">
    <w:abstractNumId w:val="20"/>
  </w:num>
  <w:num w:numId="36">
    <w:abstractNumId w:val="21"/>
  </w:num>
  <w:num w:numId="37">
    <w:abstractNumId w:val="9"/>
  </w:num>
  <w:num w:numId="38">
    <w:abstractNumId w:val="22"/>
  </w:num>
  <w:num w:numId="39">
    <w:abstractNumId w:val="18"/>
  </w:num>
  <w:num w:numId="40">
    <w:abstractNumId w:val="24"/>
  </w:num>
  <w:num w:numId="41">
    <w:abstractNumId w:val="32"/>
  </w:num>
  <w:num w:numId="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M7Y0NTA1tDAyMDZU0lEKTi0uzszPAykwrAUATtPR2CwAAAA="/>
  </w:docVars>
  <w:rsids>
    <w:rsidRoot w:val="001C18ED"/>
    <w:rsid w:val="00012238"/>
    <w:rsid w:val="0001561B"/>
    <w:rsid w:val="000171E7"/>
    <w:rsid w:val="00031E54"/>
    <w:rsid w:val="00042AD3"/>
    <w:rsid w:val="00043DDB"/>
    <w:rsid w:val="00052F57"/>
    <w:rsid w:val="00080551"/>
    <w:rsid w:val="00090295"/>
    <w:rsid w:val="000957BD"/>
    <w:rsid w:val="000A2E8E"/>
    <w:rsid w:val="000A6989"/>
    <w:rsid w:val="000A7694"/>
    <w:rsid w:val="000C02EB"/>
    <w:rsid w:val="000C27B1"/>
    <w:rsid w:val="000D663A"/>
    <w:rsid w:val="000F7096"/>
    <w:rsid w:val="00120F34"/>
    <w:rsid w:val="00124785"/>
    <w:rsid w:val="00144EEB"/>
    <w:rsid w:val="0014768F"/>
    <w:rsid w:val="00154ADB"/>
    <w:rsid w:val="001A3BF4"/>
    <w:rsid w:val="001A51A7"/>
    <w:rsid w:val="001B45C3"/>
    <w:rsid w:val="001B5B98"/>
    <w:rsid w:val="001C18ED"/>
    <w:rsid w:val="001D029A"/>
    <w:rsid w:val="001D42D0"/>
    <w:rsid w:val="001D6EAB"/>
    <w:rsid w:val="001E3516"/>
    <w:rsid w:val="00214F5D"/>
    <w:rsid w:val="00250C31"/>
    <w:rsid w:val="00256115"/>
    <w:rsid w:val="002959CF"/>
    <w:rsid w:val="002B4DFD"/>
    <w:rsid w:val="002B7DFA"/>
    <w:rsid w:val="002C24C9"/>
    <w:rsid w:val="002C7818"/>
    <w:rsid w:val="002F23D3"/>
    <w:rsid w:val="002F52AC"/>
    <w:rsid w:val="002F6489"/>
    <w:rsid w:val="00307AFE"/>
    <w:rsid w:val="0031534F"/>
    <w:rsid w:val="00322F05"/>
    <w:rsid w:val="003239BD"/>
    <w:rsid w:val="00335C39"/>
    <w:rsid w:val="00353E2A"/>
    <w:rsid w:val="00397E06"/>
    <w:rsid w:val="003A2F6E"/>
    <w:rsid w:val="003B3180"/>
    <w:rsid w:val="003B41D2"/>
    <w:rsid w:val="003E359C"/>
    <w:rsid w:val="003E58C8"/>
    <w:rsid w:val="003F57C6"/>
    <w:rsid w:val="004069DC"/>
    <w:rsid w:val="004215E8"/>
    <w:rsid w:val="00434A88"/>
    <w:rsid w:val="004405A2"/>
    <w:rsid w:val="00446061"/>
    <w:rsid w:val="0047675B"/>
    <w:rsid w:val="004B59DC"/>
    <w:rsid w:val="004C008F"/>
    <w:rsid w:val="004D0C26"/>
    <w:rsid w:val="004D228A"/>
    <w:rsid w:val="004E2F7A"/>
    <w:rsid w:val="00510997"/>
    <w:rsid w:val="00521084"/>
    <w:rsid w:val="00531A86"/>
    <w:rsid w:val="00541BFE"/>
    <w:rsid w:val="005470C9"/>
    <w:rsid w:val="005729D2"/>
    <w:rsid w:val="005944E1"/>
    <w:rsid w:val="005A4C2F"/>
    <w:rsid w:val="005F6268"/>
    <w:rsid w:val="00605684"/>
    <w:rsid w:val="00605B28"/>
    <w:rsid w:val="00614313"/>
    <w:rsid w:val="00636D0F"/>
    <w:rsid w:val="006478A7"/>
    <w:rsid w:val="0067007A"/>
    <w:rsid w:val="006A390C"/>
    <w:rsid w:val="006B05A5"/>
    <w:rsid w:val="006C4EA0"/>
    <w:rsid w:val="0070061B"/>
    <w:rsid w:val="007021DD"/>
    <w:rsid w:val="00717995"/>
    <w:rsid w:val="00721C3B"/>
    <w:rsid w:val="00721FB9"/>
    <w:rsid w:val="00731C68"/>
    <w:rsid w:val="00737765"/>
    <w:rsid w:val="00761359"/>
    <w:rsid w:val="007722D6"/>
    <w:rsid w:val="007758C7"/>
    <w:rsid w:val="00776740"/>
    <w:rsid w:val="00781230"/>
    <w:rsid w:val="007A4D41"/>
    <w:rsid w:val="007B7862"/>
    <w:rsid w:val="007B787A"/>
    <w:rsid w:val="007C25ED"/>
    <w:rsid w:val="007C7A8E"/>
    <w:rsid w:val="007E6EE9"/>
    <w:rsid w:val="007F1183"/>
    <w:rsid w:val="007F2C0B"/>
    <w:rsid w:val="0080265A"/>
    <w:rsid w:val="008038D5"/>
    <w:rsid w:val="0081034F"/>
    <w:rsid w:val="00817F59"/>
    <w:rsid w:val="00842EF4"/>
    <w:rsid w:val="00856E64"/>
    <w:rsid w:val="0086028E"/>
    <w:rsid w:val="00866823"/>
    <w:rsid w:val="00866DF3"/>
    <w:rsid w:val="0086745B"/>
    <w:rsid w:val="00871595"/>
    <w:rsid w:val="0087529C"/>
    <w:rsid w:val="008761B9"/>
    <w:rsid w:val="008777D4"/>
    <w:rsid w:val="008B0DA0"/>
    <w:rsid w:val="008B152C"/>
    <w:rsid w:val="008D208A"/>
    <w:rsid w:val="008E2738"/>
    <w:rsid w:val="008F7FC0"/>
    <w:rsid w:val="00900488"/>
    <w:rsid w:val="00907F4C"/>
    <w:rsid w:val="009111A4"/>
    <w:rsid w:val="00936A05"/>
    <w:rsid w:val="00941B73"/>
    <w:rsid w:val="00951AD1"/>
    <w:rsid w:val="0095731B"/>
    <w:rsid w:val="00965C53"/>
    <w:rsid w:val="00992B42"/>
    <w:rsid w:val="009A63FF"/>
    <w:rsid w:val="009C3ACC"/>
    <w:rsid w:val="009D4F53"/>
    <w:rsid w:val="009D7427"/>
    <w:rsid w:val="009E08B5"/>
    <w:rsid w:val="009F233E"/>
    <w:rsid w:val="00A429B7"/>
    <w:rsid w:val="00A45AEF"/>
    <w:rsid w:val="00A51DA2"/>
    <w:rsid w:val="00A928EC"/>
    <w:rsid w:val="00AA0748"/>
    <w:rsid w:val="00AB1F10"/>
    <w:rsid w:val="00B07325"/>
    <w:rsid w:val="00B10882"/>
    <w:rsid w:val="00B22BBB"/>
    <w:rsid w:val="00B35B58"/>
    <w:rsid w:val="00B520DF"/>
    <w:rsid w:val="00B60954"/>
    <w:rsid w:val="00B72FB9"/>
    <w:rsid w:val="00BC7FB8"/>
    <w:rsid w:val="00BD6EF4"/>
    <w:rsid w:val="00C0501B"/>
    <w:rsid w:val="00C22F66"/>
    <w:rsid w:val="00C345FB"/>
    <w:rsid w:val="00C34E74"/>
    <w:rsid w:val="00C61DB0"/>
    <w:rsid w:val="00C61FFC"/>
    <w:rsid w:val="00C64F41"/>
    <w:rsid w:val="00CA16A8"/>
    <w:rsid w:val="00CA1C17"/>
    <w:rsid w:val="00CA2CBD"/>
    <w:rsid w:val="00CE0085"/>
    <w:rsid w:val="00D0212F"/>
    <w:rsid w:val="00D116B9"/>
    <w:rsid w:val="00D152F0"/>
    <w:rsid w:val="00D21EAD"/>
    <w:rsid w:val="00D37856"/>
    <w:rsid w:val="00D40B12"/>
    <w:rsid w:val="00D57B4F"/>
    <w:rsid w:val="00D626DC"/>
    <w:rsid w:val="00D73016"/>
    <w:rsid w:val="00D80BF7"/>
    <w:rsid w:val="00D82940"/>
    <w:rsid w:val="00D85E66"/>
    <w:rsid w:val="00D86CA9"/>
    <w:rsid w:val="00D8767E"/>
    <w:rsid w:val="00D901C5"/>
    <w:rsid w:val="00DA00D8"/>
    <w:rsid w:val="00DB107E"/>
    <w:rsid w:val="00DB3E18"/>
    <w:rsid w:val="00DC3135"/>
    <w:rsid w:val="00DF0840"/>
    <w:rsid w:val="00DF66DC"/>
    <w:rsid w:val="00DF7C0F"/>
    <w:rsid w:val="00E02EB9"/>
    <w:rsid w:val="00E074C7"/>
    <w:rsid w:val="00E07D27"/>
    <w:rsid w:val="00E175A0"/>
    <w:rsid w:val="00E17937"/>
    <w:rsid w:val="00E26737"/>
    <w:rsid w:val="00E30BBC"/>
    <w:rsid w:val="00E403B1"/>
    <w:rsid w:val="00E43D10"/>
    <w:rsid w:val="00E63724"/>
    <w:rsid w:val="00E66D59"/>
    <w:rsid w:val="00E72DFF"/>
    <w:rsid w:val="00E73F14"/>
    <w:rsid w:val="00E74BEF"/>
    <w:rsid w:val="00E81810"/>
    <w:rsid w:val="00E82E7F"/>
    <w:rsid w:val="00E83F14"/>
    <w:rsid w:val="00E966E7"/>
    <w:rsid w:val="00EC3906"/>
    <w:rsid w:val="00EC7D56"/>
    <w:rsid w:val="00EC7E10"/>
    <w:rsid w:val="00ED386E"/>
    <w:rsid w:val="00EE3359"/>
    <w:rsid w:val="00EF6B2F"/>
    <w:rsid w:val="00F0782F"/>
    <w:rsid w:val="00F11DBA"/>
    <w:rsid w:val="00F167FC"/>
    <w:rsid w:val="00F3272F"/>
    <w:rsid w:val="00F32884"/>
    <w:rsid w:val="00F36115"/>
    <w:rsid w:val="00F42EEC"/>
    <w:rsid w:val="00F441D8"/>
    <w:rsid w:val="00FA09D0"/>
    <w:rsid w:val="00FA4285"/>
    <w:rsid w:val="00FA53F9"/>
    <w:rsid w:val="00FB05D5"/>
    <w:rsid w:val="00FC1413"/>
    <w:rsid w:val="00FD0EDA"/>
    <w:rsid w:val="00FE5524"/>
    <w:rsid w:val="00FF7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468BF0"/>
  <w15:chartTrackingRefBased/>
  <w15:docId w15:val="{B672BD7A-BD6E-497F-8D84-DE0F4ABDC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1D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18ED"/>
    <w:pPr>
      <w:ind w:left="720"/>
      <w:contextualSpacing/>
    </w:pPr>
  </w:style>
  <w:style w:type="character" w:styleId="BookTitle">
    <w:name w:val="Book Title"/>
    <w:basedOn w:val="DefaultParagraphFont"/>
    <w:uiPriority w:val="33"/>
    <w:qFormat/>
    <w:rsid w:val="001C18ED"/>
    <w:rPr>
      <w:b/>
      <w:bCs/>
      <w:i/>
      <w:iCs/>
      <w:spacing w:val="5"/>
    </w:rPr>
  </w:style>
  <w:style w:type="paragraph" w:customStyle="1" w:styleId="Default">
    <w:name w:val="Default"/>
    <w:rsid w:val="00FD0EDA"/>
    <w:pPr>
      <w:autoSpaceDE w:val="0"/>
      <w:autoSpaceDN w:val="0"/>
      <w:adjustRightInd w:val="0"/>
      <w:spacing w:after="0" w:line="240" w:lineRule="auto"/>
    </w:pPr>
    <w:rPr>
      <w:rFonts w:ascii="Calibri Light" w:hAnsi="Calibri Light" w:cs="Calibri Light"/>
      <w:color w:val="000000"/>
      <w:sz w:val="24"/>
      <w:szCs w:val="24"/>
    </w:rPr>
  </w:style>
  <w:style w:type="paragraph" w:styleId="Title">
    <w:name w:val="Title"/>
    <w:basedOn w:val="Normal"/>
    <w:link w:val="TitleChar"/>
    <w:qFormat/>
    <w:rsid w:val="00C64F41"/>
    <w:pPr>
      <w:tabs>
        <w:tab w:val="left" w:pos="-1440"/>
        <w:tab w:val="left" w:pos="-720"/>
      </w:tabs>
      <w:suppressAutoHyphens/>
      <w:spacing w:after="0" w:line="240" w:lineRule="auto"/>
      <w:jc w:val="center"/>
    </w:pPr>
    <w:rPr>
      <w:rFonts w:ascii="Arial" w:eastAsia="Times New Roman" w:hAnsi="Arial" w:cs="Times New Roman"/>
      <w:b/>
      <w:spacing w:val="-3"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C64F41"/>
    <w:rPr>
      <w:rFonts w:ascii="Arial" w:eastAsia="Times New Roman" w:hAnsi="Arial" w:cs="Times New Roman"/>
      <w:b/>
      <w:spacing w:val="-3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052F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2F57"/>
  </w:style>
  <w:style w:type="character" w:styleId="Strong">
    <w:name w:val="Strong"/>
    <w:basedOn w:val="DefaultParagraphFont"/>
    <w:uiPriority w:val="22"/>
    <w:qFormat/>
    <w:rsid w:val="00D80BF7"/>
    <w:rPr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D80BF7"/>
  </w:style>
  <w:style w:type="paragraph" w:styleId="Header">
    <w:name w:val="header"/>
    <w:basedOn w:val="Normal"/>
    <w:link w:val="HeaderChar"/>
    <w:uiPriority w:val="99"/>
    <w:unhideWhenUsed/>
    <w:rsid w:val="00DB3E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3E18"/>
  </w:style>
  <w:style w:type="character" w:styleId="Hyperlink">
    <w:name w:val="Hyperlink"/>
    <w:basedOn w:val="DefaultParagraphFont"/>
    <w:uiPriority w:val="99"/>
    <w:unhideWhenUsed/>
    <w:rsid w:val="001E35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351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108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11D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805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3.xml"/><Relationship Id="rId18" Type="http://schemas.openxmlformats.org/officeDocument/2006/relationships/image" Target="media/image6.png"/><Relationship Id="rId26" Type="http://schemas.openxmlformats.org/officeDocument/2006/relationships/customXml" Target="ink/ink10.xml"/><Relationship Id="rId39" Type="http://schemas.openxmlformats.org/officeDocument/2006/relationships/footer" Target="footer2.xml"/><Relationship Id="rId21" Type="http://schemas.openxmlformats.org/officeDocument/2006/relationships/customXml" Target="ink/ink6.xml"/><Relationship Id="rId34" Type="http://schemas.openxmlformats.org/officeDocument/2006/relationships/hyperlink" Target="https://www.nidirect.gov.uk/articles/coronavirus-covid-19-stopcovid-ni-proximity-app" TargetMode="External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5" Type="http://schemas.openxmlformats.org/officeDocument/2006/relationships/customXml" Target="ink/ink9.xml"/><Relationship Id="rId33" Type="http://schemas.openxmlformats.org/officeDocument/2006/relationships/image" Target="media/image11.pn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customXml" Target="ink/ink4.xml"/><Relationship Id="rId20" Type="http://schemas.openxmlformats.org/officeDocument/2006/relationships/image" Target="media/image7.png"/><Relationship Id="rId29" Type="http://schemas.openxmlformats.org/officeDocument/2006/relationships/image" Target="media/image9.png"/><Relationship Id="rId4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ink/ink2.xml"/><Relationship Id="rId24" Type="http://schemas.openxmlformats.org/officeDocument/2006/relationships/customXml" Target="ink/ink8.xml"/><Relationship Id="rId32" Type="http://schemas.openxmlformats.org/officeDocument/2006/relationships/customXml" Target="ink/ink13.xml"/><Relationship Id="rId37" Type="http://schemas.openxmlformats.org/officeDocument/2006/relationships/header" Target="header2.xml"/><Relationship Id="rId40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2.emf"/><Relationship Id="rId23" Type="http://schemas.openxmlformats.org/officeDocument/2006/relationships/image" Target="media/image8.png"/><Relationship Id="rId36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customXml" Target="ink/ink5.xml"/><Relationship Id="rId31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customXml" Target="ink/ink1.xml"/><Relationship Id="rId22" Type="http://schemas.openxmlformats.org/officeDocument/2006/relationships/customXml" Target="ink/ink7.xml"/><Relationship Id="rId27" Type="http://schemas.openxmlformats.org/officeDocument/2006/relationships/customXml" Target="ink/ink11.xml"/><Relationship Id="rId30" Type="http://schemas.openxmlformats.org/officeDocument/2006/relationships/customXml" Target="ink/ink12.xml"/><Relationship Id="rId35" Type="http://schemas.openxmlformats.org/officeDocument/2006/relationships/hyperlink" Target="mailto:admin@nijudo.com" TargetMode="External"/><Relationship Id="rId43" Type="http://schemas.openxmlformats.org/officeDocument/2006/relationships/theme" Target="theme/theme1.xml"/><Relationship Id="rId8" Type="http://schemas.openxmlformats.org/officeDocument/2006/relationships/image" Target="media/image1.jpeg"/><Relationship Id="rId3" Type="http://schemas.openxmlformats.org/officeDocument/2006/relationships/styles" Target="styles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04-30T15:28:31.320"/>
    </inkml:context>
    <inkml:brush xml:id="br0">
      <inkml:brushProperty name="width" value="0.3" units="cm"/>
      <inkml:brushProperty name="height" value="0.6" units="cm"/>
      <inkml:brushProperty name="color" value="#FFFF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29,'0'-5,"0"-6,0-1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04-30T15:28:14.803"/>
    </inkml:context>
    <inkml:brush xml:id="br0">
      <inkml:brushProperty name="width" value="0.3" units="cm"/>
      <inkml:brushProperty name="height" value="0.6" units="cm"/>
      <inkml:brushProperty name="color" value="#FFFF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1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04-30T15:28:15.806"/>
    </inkml:context>
    <inkml:brush xml:id="br0">
      <inkml:brushProperty name="width" value="0.3" units="cm"/>
      <inkml:brushProperty name="height" value="0.6" units="cm"/>
      <inkml:brushProperty name="color" value="#FFFF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1,'0'3,"3"1,7-1,1 3,3 0,1 0,2-3,-3-3,-4-6,-2-1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04-30T15:28:15.456"/>
    </inkml:context>
    <inkml:brush xml:id="br0">
      <inkml:brushProperty name="width" value="0.3" units="cm"/>
      <inkml:brushProperty name="height" value="0.6" units="cm"/>
      <inkml:brushProperty name="color" value="#FFFF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1,'0'3,"3"1,4 0,1-1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04-30T15:28:30.111"/>
    </inkml:context>
    <inkml:brush xml:id="br0">
      <inkml:brushProperty name="width" value="0.3" units="cm"/>
      <inkml:brushProperty name="height" value="0.6" units="cm"/>
      <inkml:brushProperty name="color" value="#FFFF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100,'0'-3,"3"-1,4 0,0-5,3-1,0-2,0 1,2 3,-1-1,3 2,0-2,0 2,-2 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04-30T15:28:12.556"/>
    </inkml:context>
    <inkml:brush xml:id="br0">
      <inkml:brushProperty name="width" value="0.3" units="cm"/>
      <inkml:brushProperty name="height" value="0.6" units="cm"/>
      <inkml:brushProperty name="color" value="#FFFF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04-30T15:28:20.975"/>
    </inkml:context>
    <inkml:brush xml:id="br0">
      <inkml:brushProperty name="width" value="0.3" units="cm"/>
      <inkml:brushProperty name="height" value="0.6" units="cm"/>
      <inkml:brushProperty name="color" value="#FFFFFF"/>
      <inkml:brushProperty name="tip" value="rectangle"/>
      <inkml:brushProperty name="rasterOp" value="maskPen"/>
      <inkml:brushProperty name="ignorePressure" value="1"/>
    </inkml:brush>
  </inkml:definitions>
  <inkml:trace contextRef="#ctx0" brushRef="#br0">11926 10151,'1'-1,"-1"1,1 0,0-1,0 1,-1-1,1 1,0-1,-1 0,1 1,-1-1,1 0,0 1,-1-1,0 0,1 0,-1 1,1-1,-1 0,0 0,0 0,1 1,-1-1,0 0,0 0,0 0,0 0,0 0,3-25,-3 25,0-1,-1 0,1 1,0-1,0 0,-1 1,1-1,-1 0,0 1,1-1,-1 1,0-1,0 1,0-1,0 1,0 0,0-1,-2 0,0 0,0-1,0 1,-1 0,1 0,-1 0,1 1,-1-1,-2 0,-7-1,0 0,-1 0,1 1,-10 1,-272-1,146 4,75-1,-3 0,-5-4,66 1,0-1,0-1,1 0,-1-1,1-1,0-1,0 0,-2-2,-49-21,50 22,1 0,-1 0,1-2,1 0,0-1,0 0,1-1,-4-5,-1-1,-3 0,-4-5,1 0,1-2,-3-6,-21-30,-53-70,-21-30,1 2,90 114,1-1,-15-35,-128-248,66 130,25 35,7-3,-47-164,58 145,-35-120,40 98,-52-199,62 202,10-2,-18-220,3-310,44-115,10 616,3 88,6 0,7 1,7 0,12-24,-34 159,93-371,-60 267,4 1,17-25,15-25,9-21,28-37,-99 207,96-174,40-47,-101 172,175-251,-130 199,65-64,8 12,55-61,-176 189,1 2,46-33,-13 11,95-75,-131 110,-29 21,-1-1,0 0,0-1,-1 0,0 0,0-1,2-2,-7 7,10-15,-13 18,1 0,-1-1,0 1,1-1,-1 1,0-1,1 1,-1-1,0 1,0-1,0 1,1-1,-1 0,0 1,0-1,0 1,0-1,0 1,0-1,0 0,0 1,0-1,0 1,0-1,-1 0,1 0,-1 2,0-1,0 1,0-1,0 0,0 1,0 0,0-1,0 1,0 0,1-1,-1 1,0 0,0 0,1 0,-1 0,0 0,1-1,-1 1,1 0,-1 1,-2 2,-23 24,-1-1,-1-2,-1 0,-1-2,-14 7,-26 20,-226 161,34-31,-37 24,-467 243,641-377,-1050 522,689-369,-311 152,-262 122,872-413,-672 284,-9-22,4-14,418-164,-382 157,765-298,-1077 451,728-303,371-154,28-13,-1-1,1-1,-1-1,-6 2,19-6,0-1,0 0,1 1,-1-1,0 0,0 0,0 1,0-1,0 0,0 0,1 0,-1 0,0 0,0-1,0 1,0 0,0 0,0 0,1-1,-1 1,0 0,0-1,0 1,1-1,-1 1,0-1,1 0,-1 1,0-1,1 1,-1-1,1 0,-1 0,1 1,-1-1,1 0,-1 0,1 0,0 1,0-1,-1 0,1 0,0 0,0 0,0 0,0 0,0 1,0-1,0 0,0-1,1-7,0 0,0 1,1-1,0 0,2-1,-1-5,31-134,-31 138,0-1,1 1,0 0,1 0,3-5,-1 2,-1 1,-1-1,2-6,4-24,-8 28,1-1,0 1,2 0,0 0,0 0,7-9,68-104,7 3,4 5,50-46,-66 77,-37 42,7-4,29-29,-26 28,2 2,26-19,-23 25,145-113,-149 120,-12 8,1 2,31-17,147-75,250-133,-269 156,88-26,-7 6,10-3,-52 18,16-7,180-35,-313 105,124-33,-84 29,1-7,-161 49,1 1,0 0,0 0,-1 0,1 0,0 0,0 0,0 0,-1 0,1 0,0 0,0 0,-1 0,1 0,0 1,0-1,-1 0,1 1,0-1,-1 0,1 1,0-1,-1 1,1-1,-1 1,1-1,-1 1,1 0,-1-1,1 1,-1 0,1-1,-1 1,0 0,0-1,1 1,-1 0,0 0,0-1,0 1,0 0,0 0,1 0,-2-1,1 1,0 0,0 0,1 9,-1-1,-1 1,1 0,-2 0,1 3,0 17,1-11,-1 1,-1 0,-1 0,-1-1,-1 6,-15 30,-16 30,10-24,2 4,7-22,-1-1,-2 0,-26 59,-18 43,32-76,-18 59,37-90,-3-1,-7 12,8-19,2 0,1 1,-7 26,-7 36,-5 0,25-71,1 0,-2 17,0-4,-14 73,22-110,1 0,-1-1,1 1,0 0,0 0,0 1,1-1,-1 0,2-1,33-30,-19 17,39-43,12-19,-10 9,-31 38,-14 13,2 2,10-10,-14 15,-1 0,0-1,-1-1,-1 0,1-2,30-41,1 11,-24 28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04-30T15:28:19.277"/>
    </inkml:context>
    <inkml:brush xml:id="br0">
      <inkml:brushProperty name="width" value="0.3" units="cm"/>
      <inkml:brushProperty name="height" value="0.6" units="cm"/>
      <inkml:brushProperty name="color" value="#FFFFFF"/>
      <inkml:brushProperty name="tip" value="rectangle"/>
      <inkml:brushProperty name="rasterOp" value="maskPen"/>
      <inkml:brushProperty name="ignorePressure" value="1"/>
    </inkml:brush>
  </inkml:definitions>
  <inkml:trace contextRef="#ctx0" brushRef="#br0">2066 1,'49'155,"-11"-42,44 141,40 141,-10 96,-51-189,-9 48,-41-278,1 38,-1 80,-12 111,-1-110,2 531,0-715,1 1,1 0,-1-1,1 1,1-1,-1 1,1-1,4 6,4 9,2 0,2 1,4 6,1-2,23 25,-36-43,1 0,-2 1,5 8,-6-10,-1-1,1 0,0 0,0 0,1-1,0 0,0 0,2 1,3 1,-1 0,1 2,-2-1,5 6,-5-7,0 1,0-1,0-1,1 0,1 0,-3-2,-1 0,0 0,0 0,0 1,-1 0,1 0,-2 0,1 1,-1 0,0 0,0 1,33 64,-10-21,-2 1,16 51,-35-85,0-1,9 13,-9-19,-1 0,-1 1,0-1,-1 1,0 0,0 0,-1 1,-1 0,18 161,-11-106,17 63,-14-78,-2 1,-2 1,-1 31,1 92,0 32,-8-136,-1-5,2-1,4 0,4 6,2 8,-3 1,-3 20,-6 169,-1-100,2 136,-2-286,0 1,-1-1,-2 0,-2 6,-6 37,-5 57,6 1,3 105,9-197,-2 0,-2 0,-6 28,3-35,0-1,-4 6,5-13,0 0,1 1,1 0,0 0,0 10,3-6,-9 70,4-39,3 0,2 0,3 24,0 13,-3-26,-6 53,3-89,-1 0,-1-1,-1 1,-2-1,-6 13,-62 168,47-136,-2-1,-4-2,-3-1,-28 35,17-33,2 5,-30 42,44-68,24-35,0-1,-1 0,-1 1,-28 32,13-12,-15 14,6-7,26-30,0 0,0-1,-1-1,-2 2,2-2,0 0,1 1,0 0,-3 4,-14 16,-2-2,0-1,-21 14,-26 22,48-35,18-17,0 0,0-1,-3 1,2-2,-4 3,0 0,-1-2,-12 6,18-9,1-1,-1 1,2 1,-7 4,7-4,-1 0,0-1,-1 0,-7 4,3-4,-28 13,39-18,0 0,0 0,0 0,0-1,0 1,0-1,0 1,0-1,0 0,0-1,0 1,-1 0,3-1,-1 0,1 0,0 0,0 1,-1-1,1 0,0 0,0-1,0 1,0 0,0 0,1 0,-1-1,0 1,1 0,-1-1,0 1,1-1,0 1,-1-1,1 1,0 0,0-2,-3-38,3 35,0-12,0-10,0-1,4-17,-2 37,-1 1,1 0,0 0,1 0,0 0,0 0,1 1,0-1,0 1,0 0,2-1,0 2,0 1,0-1,0 1,0 0,1 1,0-1,29-21,13-19,2 2,41-26,-48 42,1 2,1 2,1 2,1 2,28-6,-39 12,17-10,-30 11,0 2,1 1,1 1,11-2,81-9,-63 3,-43 11,0 1,1 1,-1 0,11-1,-16 3,4 0,0 0,0 1,0 0,0 0,0 1,1 1,-10-2,1 1,-1-1,0 1,0 0,1 0,-1 0,0 0,0 0,0 0,0 1,0-1,-1 1,1-1,0 1,-1 0,1 0,-1-1,1 1,-1 0,0 0,0 1,0-1,0 0,0 0,0 0,-1 1,1-1,-1 0,1 1,-1 0,0 25,0-1,-2 0,-1 0,-2 0,0 0,-2 1,-7 38,8-36,-2-1,-1 0,-1 0,-10 19,-61 106,48-95,1 0,-9 20,-5-3,-9 9,-17 6,-4-2,-59 51,48-54,-5-4,-2-5,-4-3,-46 22,10-10,-10 17,11-12,-4-5,-3-6,-4-6,-3-7,-11-2,27-20,63-24,-32 18,61-24,-2-2,1-2,-2-2,-1-1,-44 11,84-19,0 1,1-1,-1 1,0-1,0 0,0 0,1 0,-1 0,0 0,0-1,0 1,1-1,-1 0,0 0,1 0,-1 0,1 0,-1 0,1-1,-1 0,1 1,0-1,0 0,0 0,0 0,-1-1,-1-2,1-1,0 0,0 0,0 0,0 0,1 0,0 0,0-1,1 1,-1-6,0-6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04-30T15:28:17.828"/>
    </inkml:context>
    <inkml:brush xml:id="br0">
      <inkml:brushProperty name="width" value="0.3" units="cm"/>
      <inkml:brushProperty name="height" value="0.6" units="cm"/>
      <inkml:brushProperty name="color" value="#FFFFFF"/>
      <inkml:brushProperty name="tip" value="rectangle"/>
      <inkml:brushProperty name="rasterOp" value="maskPen"/>
      <inkml:brushProperty name="ignorePressure" value="1"/>
    </inkml:brush>
  </inkml:definitions>
  <inkml:trace contextRef="#ctx0" brushRef="#br0">6525 15605,'21'-2,"1"0,-1-1,0-1,19-7,13-2,-39 11,0-1,0-1,-1 0,0-1,0-1,0 0,0 0,-1-1,50-27,-50 28,0 0,0 0,0-2,-1 1,0-1,-1-1,0 0,0 0,40-41,-33 34,0-1,-1-1,2-3,-8 7,0 0,-1 0,0-1,-2 0,5-10,9-21,-16 37,0 0,-1 0,0-1,0 0,-1 1,0-1,-1-3,20-182,-15 128,-2 26,0-37,-6-674,-1 712,-4-26,-1-6,4 51,0 0,-1 0,-5-12,3 11,1-1,1 1,0-5,-9-88,-15-46,5 31,17 96,-1-1,-2 1,-7-16,6 18,1-1,-2-23,-11-39,-3 31,16 45,2 0,0-1,0-4,-17-88,-4-74,24 165,-1-1,-1 1,0 0,-7-13,4 12,1 0,2 0,0-1,1-4,-2-15,-2 0,-2 0,-1 1,-14-27,5 6,-1-10,7 21,-2 1,-8-15,-143-335,44 98,64 157,-43-96,64 162,-6-11,-12-42,-74-202,60 171,41 99,-11-18,-34-47,-15-28,57 99,-2 2,-4 1,-1-3,-22-45,18 29,-26-32,-12-20,46 73,-2 2,-3 1,-34-31,22 29,30 30,2 0,-19-23,26 27,-2 2,0 0,-1 1,-12-7,7 3,-77-64,85 72,-1 1,-1 0,1 2,-15-7,-26-15,23 10,0 2,-1 1,-25-9,24 12,-30-19,-15-6,-3 0,42 19,0 2,-12-3,-25-8,2-3,-1-5,52 25,-20-8,-37-19,55 26,-1 1,0 1,-25-5,-21-8,60 18,1-1,-1 0,-6-6,-25-13,32 21,1-1,1-1,-1 0,1 0,0-1,1-1,0 1,0-2,1 1,0-1,1-1,0 0,1 0,0 0,0-1,1 0,1 0,-1-3,2 5,-1 0,0 0,-1 1,-3-5,3 6,1 0,0-1,1 1,-1-1,2 0,-1-1,-49-159,32 121,15 36,1-1,-1 1,0-7,-34-149,19 71,-2 25,14 49,2 0,-2-13,-9-69,12 60,-2-1,-2 1,-2 0,-8-15,-8-19,-4-25,6 17,-5-1,5 12,-8-44,14 48,-36-103,16 56,-69-174,22 64,13 41,44 114,-68-137,48 110,47 94,-117-234,51 104,-15-29,-29-44,18 52,-36-53,106 165,16 28,-1 0,-1 0,-5-5,-18-25,17 24,-17-18,-19-29,11 14,-64-84,53 65,-7-20,39 63,-206-324,150 225,-3-4,24 40,4-2,-15-47,11 24,-10-39,23 53,26 62,-7-32,12 34,-2 1,-5-6,6 14,1 0,3-1,0-1,1-11,-3-6,-6-16,12 57,1 0,-2 0,-4-6,5 9,1 0,0 0,0 0,0 0,1-1,0-4,-1-11,2-1,1-1,-6-51,4 60,1 2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04-30T15:28:13.338"/>
    </inkml:context>
    <inkml:brush xml:id="br0">
      <inkml:brushProperty name="width" value="0.3" units="cm"/>
      <inkml:brushProperty name="height" value="0.6" units="cm"/>
      <inkml:brushProperty name="color" value="#FFFF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1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04-30T15:27:38.024"/>
    </inkml:context>
    <inkml:brush xml:id="br0">
      <inkml:brushProperty name="width" value="0.3" units="cm"/>
      <inkml:brushProperty name="height" value="0.6" units="cm"/>
      <inkml:brushProperty name="color" value="#FFFF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8,'0'-3,"0"-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04-30T15:28:10.460"/>
    </inkml:context>
    <inkml:brush xml:id="br0">
      <inkml:brushProperty name="width" value="0.3" units="cm"/>
      <inkml:brushProperty name="height" value="0.6" units="cm"/>
      <inkml:brushProperty name="color" value="#FFFF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1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04-30T15:28:14.421"/>
    </inkml:context>
    <inkml:brush xml:id="br0">
      <inkml:brushProperty name="width" value="0.3" units="cm"/>
      <inkml:brushProperty name="height" value="0.6" units="cm"/>
      <inkml:brushProperty name="color" value="#FFFF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991CE1-B5E4-4972-BD3B-8FB0BA4BC2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19</Words>
  <Characters>182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e Clark</dc:creator>
  <cp:keywords/>
  <dc:description/>
  <cp:lastModifiedBy>Averil Taggart</cp:lastModifiedBy>
  <cp:revision>6</cp:revision>
  <cp:lastPrinted>2020-08-13T11:02:00Z</cp:lastPrinted>
  <dcterms:created xsi:type="dcterms:W3CDTF">2020-08-20T13:08:00Z</dcterms:created>
  <dcterms:modified xsi:type="dcterms:W3CDTF">2020-08-27T09:29:00Z</dcterms:modified>
</cp:coreProperties>
</file>